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98170941" w:displacedByCustomXml="next"/>
    <w:sdt>
      <w:sdtPr>
        <w:rPr>
          <w:rStyle w:val="UEFAD-MakaleBalChar"/>
        </w:rPr>
        <w:alias w:val="TÜRKÇE MAKALE BAŞLIĞI (Calibri yazıtipi, 14 punto, Kalın, Tümü Büyük Harf, Ortalanmış)"/>
        <w:tag w:val="TÜRKÇE MAKALE BAŞLIĞI (Calibri yazıtipi, 14 punto, Kalın, Tümü Büyük Harf, Ortalanmış)"/>
        <w:id w:val="-1282419913"/>
        <w:placeholder>
          <w:docPart w:val="6DC0565E9EE748B5BC2D6052AD58D8C9"/>
        </w:placeholder>
      </w:sdtPr>
      <w:sdtEndPr>
        <w:rPr>
          <w:rStyle w:val="UEFAD-MakaleBalChar"/>
        </w:rPr>
      </w:sdtEndPr>
      <w:sdtContent>
        <w:p w14:paraId="1D148DC2" w14:textId="75972F84" w:rsidR="003C16DA" w:rsidRDefault="00746CF4" w:rsidP="003C16DA">
          <w:pPr>
            <w:pStyle w:val="UEFAD-MakaleBal"/>
            <w:spacing w:line="276" w:lineRule="auto"/>
            <w:rPr>
              <w:rStyle w:val="UEFAD-MakaleBalChar"/>
            </w:rPr>
          </w:pPr>
          <w:r>
            <w:t>Türkçe M</w:t>
          </w:r>
          <w:r w:rsidRPr="00937FDA">
            <w:t>akale Başlığı</w:t>
          </w:r>
          <w:r w:rsidRPr="00746CF4">
            <w:t xml:space="preserve"> </w:t>
          </w:r>
          <w:r>
            <w:t>Türkçe M</w:t>
          </w:r>
          <w:r w:rsidRPr="00937FDA">
            <w:t>akale Başlığı</w:t>
          </w:r>
          <w:r w:rsidRPr="00746CF4">
            <w:t xml:space="preserve"> </w:t>
          </w:r>
          <w:r>
            <w:t>Türkçe M</w:t>
          </w:r>
          <w:r w:rsidRPr="00937FDA">
            <w:t>akale Başlığı</w:t>
          </w:r>
          <w:r w:rsidRPr="00746CF4">
            <w:t xml:space="preserve"> </w:t>
          </w:r>
          <w:r>
            <w:t>Türkçe M</w:t>
          </w:r>
          <w:r w:rsidRPr="00937FDA">
            <w:t>akale Başlığı</w:t>
          </w:r>
          <w:r w:rsidR="00E01B31" w:rsidRPr="00937FDA">
            <w:t xml:space="preserve"> </w:t>
          </w:r>
          <w:r w:rsidR="00E01B31" w:rsidRPr="006C6E29">
            <w:rPr>
              <w:b w:val="0"/>
              <w:bCs w:val="0"/>
              <w:i/>
              <w:iCs/>
              <w:shd w:val="clear" w:color="auto" w:fill="FFFF00"/>
            </w:rPr>
            <w:t xml:space="preserve">Stiller: </w:t>
          </w:r>
          <w:r w:rsidR="008B7EE1" w:rsidRPr="008B7EE1">
            <w:rPr>
              <w:b w:val="0"/>
              <w:bCs w:val="0"/>
              <w:i/>
              <w:iCs/>
              <w:shd w:val="clear" w:color="auto" w:fill="FFFF00"/>
            </w:rPr>
            <w:t>UEFAD</w:t>
          </w:r>
          <w:r w:rsidR="00E01B31" w:rsidRPr="006C6E29">
            <w:rPr>
              <w:b w:val="0"/>
              <w:bCs w:val="0"/>
              <w:i/>
              <w:iCs/>
              <w:shd w:val="clear" w:color="auto" w:fill="FFFF00"/>
            </w:rPr>
            <w:t>-Makale Başlığı Türkçe</w:t>
          </w:r>
          <w:r w:rsidR="00A142FD">
            <w:rPr>
              <w:rStyle w:val="DipnotBavurusu"/>
              <w:b w:val="0"/>
              <w:bCs w:val="0"/>
              <w:i/>
              <w:iCs/>
              <w:shd w:val="clear" w:color="auto" w:fill="FFFF00"/>
            </w:rPr>
            <w:footnoteReference w:id="1"/>
          </w:r>
        </w:p>
      </w:sdtContent>
    </w:sdt>
    <w:bookmarkEnd w:id="0" w:displacedByCustomXml="prev"/>
    <w:bookmarkStart w:id="1" w:name="_Hlk98170999" w:displacedByCustomXml="prev"/>
    <w:bookmarkStart w:id="2" w:name="_Hlk98187254" w:displacedByCustomXml="next"/>
    <w:sdt>
      <w:sdtPr>
        <w:rPr>
          <w:rStyle w:val="UEFAD-MakaleBalngilizceChar"/>
        </w:rPr>
        <w:alias w:val="English Article Title (Calibri, 12 Punto, Normal, İlk Harfler Büyük, Orta)"/>
        <w:tag w:val="English Article Title (Calibri, 12 Punto, Normal, İlk Harfler Büyük, Orta)"/>
        <w:id w:val="-1716494252"/>
        <w:placeholder>
          <w:docPart w:val="560A3570CDE144CEA9E1FD0914969FA0"/>
        </w:placeholder>
      </w:sdtPr>
      <w:sdtEndPr>
        <w:rPr>
          <w:rStyle w:val="UEFAD-MakaleBalngilizceChar"/>
        </w:rPr>
      </w:sdtEndPr>
      <w:sdtContent>
        <w:p w14:paraId="388F1C66" w14:textId="77777777" w:rsidR="003C16DA" w:rsidRPr="00E85A74" w:rsidRDefault="003C16DA" w:rsidP="003C16DA">
          <w:pPr>
            <w:pStyle w:val="UEFAD-MakaleBal"/>
          </w:pPr>
          <w:r w:rsidRPr="00CE139C">
            <w:t xml:space="preserve">English </w:t>
          </w:r>
          <w:proofErr w:type="spellStart"/>
          <w:r w:rsidRPr="00CE139C">
            <w:t>Article</w:t>
          </w:r>
          <w:proofErr w:type="spellEnd"/>
          <w:r w:rsidRPr="00CE139C">
            <w:t xml:space="preserve"> </w:t>
          </w:r>
          <w:proofErr w:type="spellStart"/>
          <w:r w:rsidRPr="00CE139C">
            <w:t>Title</w:t>
          </w:r>
          <w:proofErr w:type="spellEnd"/>
          <w:r w:rsidRPr="00A77D3F">
            <w:rPr>
              <w:rStyle w:val="UEFAD-MakaleBalngilizceChar"/>
            </w:rPr>
            <w:t xml:space="preserve"> </w:t>
          </w:r>
          <w:r w:rsidRPr="00CE139C">
            <w:rPr>
              <w:b w:val="0"/>
              <w:bCs w:val="0"/>
              <w:i/>
              <w:iCs/>
              <w:shd w:val="clear" w:color="auto" w:fill="FFFF00"/>
            </w:rPr>
            <w:t>Stiller: UEFAD-Makale Başlığı İngilizce</w:t>
          </w:r>
          <w:r w:rsidRPr="00E85A74">
            <w:rPr>
              <w:rStyle w:val="UEFAD-MakaleBalngilizceChar"/>
            </w:rPr>
            <w:t xml:space="preserve"> </w:t>
          </w:r>
        </w:p>
      </w:sdtContent>
    </w:sdt>
    <w:bookmarkEnd w:id="2" w:displacedByCustomXml="next"/>
    <w:sdt>
      <w:sdtPr>
        <w:rPr>
          <w:b w:val="0"/>
        </w:rPr>
        <w:alias w:val="Yazar Ünvan Adı Soyadı"/>
        <w:tag w:val="Yazar Ünvan Adı Soyadı"/>
        <w:id w:val="-1484083924"/>
        <w:placeholder>
          <w:docPart w:val="B6D4924E636B4BAD97CB6009D8258C9B"/>
        </w:placeholder>
      </w:sdtPr>
      <w:sdtEndPr/>
      <w:sdtContent>
        <w:p w14:paraId="6541557C" w14:textId="77777777" w:rsidR="003C16DA" w:rsidRPr="00E431E4" w:rsidRDefault="003C16DA" w:rsidP="003C16DA">
          <w:pPr>
            <w:pStyle w:val="UEFAD-Yazar-AdSoyad"/>
          </w:pPr>
          <w:r w:rsidRPr="00E431E4">
            <w:t>Yazar</w:t>
          </w:r>
          <w:r>
            <w:t>1</w:t>
          </w:r>
          <w:r w:rsidRPr="00E431E4">
            <w:t xml:space="preserve"> </w:t>
          </w:r>
          <w:r w:rsidRPr="00CE139C">
            <w:rPr>
              <w:b w:val="0"/>
              <w:bCs/>
              <w:i/>
              <w:iCs/>
              <w:shd w:val="clear" w:color="auto" w:fill="FFFF00"/>
            </w:rPr>
            <w:t>Stiller: UEFAD-Yazar-Adı Soyadı</w:t>
          </w:r>
          <w:r>
            <w:t xml:space="preserve"> </w:t>
          </w:r>
        </w:p>
        <w:p w14:paraId="16796D7C" w14:textId="77777777" w:rsidR="003C16DA" w:rsidRDefault="003C16DA" w:rsidP="003C16DA">
          <w:pPr>
            <w:pStyle w:val="UEFAD-Yazar-Bilgisi"/>
          </w:pPr>
          <w:proofErr w:type="spellStart"/>
          <w:r>
            <w:rPr>
              <w:rFonts w:cstheme="minorHAnsi"/>
            </w:rPr>
            <w:t>Ü</w:t>
          </w:r>
          <w:r w:rsidRPr="00727DE5">
            <w:rPr>
              <w:rFonts w:cstheme="minorHAnsi"/>
            </w:rPr>
            <w:t>nvan</w:t>
          </w:r>
          <w:proofErr w:type="spellEnd"/>
          <w:r w:rsidRPr="00727DE5">
            <w:rPr>
              <w:rFonts w:cstheme="minorHAnsi"/>
            </w:rPr>
            <w:t xml:space="preserve"> </w:t>
          </w:r>
          <w:r w:rsidRPr="00727DE5">
            <w:rPr>
              <w:rFonts w:ascii="Cambria Math" w:hAnsi="Cambria Math" w:cs="Cambria Math"/>
            </w:rPr>
            <w:t>◆</w:t>
          </w:r>
          <w:r w:rsidRPr="00727DE5">
            <w:rPr>
              <w:rFonts w:cstheme="minorHAnsi"/>
            </w:rPr>
            <w:t xml:space="preserve"> Kurum, Bölüm </w:t>
          </w:r>
          <w:r w:rsidRPr="00727DE5">
            <w:rPr>
              <w:rFonts w:ascii="Cambria Math" w:hAnsi="Cambria Math" w:cs="Cambria Math"/>
            </w:rPr>
            <w:t>◆</w:t>
          </w:r>
          <w:r w:rsidRPr="00727DE5">
            <w:rPr>
              <w:rFonts w:cstheme="minorHAnsi"/>
            </w:rPr>
            <w:t xml:space="preserve"> </w:t>
          </w:r>
          <w:r>
            <w:rPr>
              <w:rFonts w:cstheme="minorHAnsi"/>
            </w:rPr>
            <w:t>eposta</w:t>
          </w:r>
          <w:r w:rsidRPr="00727DE5">
            <w:rPr>
              <w:rFonts w:cstheme="minorHAnsi"/>
            </w:rPr>
            <w:t>@</w:t>
          </w:r>
          <w:r>
            <w:rPr>
              <w:rFonts w:cstheme="minorHAnsi"/>
            </w:rPr>
            <w:t>ornek</w:t>
          </w:r>
          <w:r w:rsidRPr="00727DE5">
            <w:rPr>
              <w:rFonts w:cstheme="minorHAnsi"/>
            </w:rPr>
            <w:t>.</w:t>
          </w:r>
          <w:r>
            <w:rPr>
              <w:rFonts w:cstheme="minorHAnsi"/>
            </w:rPr>
            <w:t>com</w:t>
          </w:r>
          <w:r w:rsidRPr="00727DE5">
            <w:rPr>
              <w:rFonts w:cstheme="minorHAnsi"/>
            </w:rPr>
            <w:t xml:space="preserve"> </w:t>
          </w:r>
          <w:r w:rsidRPr="00727DE5">
            <w:rPr>
              <w:rFonts w:ascii="Cambria Math" w:hAnsi="Cambria Math" w:cs="Cambria Math"/>
            </w:rPr>
            <w:t>◆</w:t>
          </w:r>
          <w:r w:rsidRPr="00727DE5">
            <w:rPr>
              <w:rFonts w:cstheme="minorHAnsi"/>
            </w:rPr>
            <w:t xml:space="preserve"> ORCID: 0000-000X-XXXX-XXXX</w:t>
          </w:r>
          <w:r w:rsidRPr="00E431E4">
            <w:t xml:space="preserve"> </w:t>
          </w:r>
          <w:r w:rsidRPr="006C6E29">
            <w:rPr>
              <w:i/>
              <w:iCs/>
              <w:shd w:val="clear" w:color="auto" w:fill="FFFF00"/>
            </w:rPr>
            <w:t xml:space="preserve">Stiller: </w:t>
          </w:r>
          <w:r w:rsidRPr="008B7EE1">
            <w:rPr>
              <w:i/>
              <w:iCs/>
              <w:shd w:val="clear" w:color="auto" w:fill="FFFF00"/>
            </w:rPr>
            <w:t>UEFAD</w:t>
          </w:r>
          <w:r w:rsidRPr="006C6E29">
            <w:rPr>
              <w:i/>
              <w:iCs/>
              <w:shd w:val="clear" w:color="auto" w:fill="FFFF00"/>
            </w:rPr>
            <w:t>-Yazar-Bilgisi</w:t>
          </w:r>
        </w:p>
      </w:sdtContent>
    </w:sdt>
    <w:sdt>
      <w:sdtPr>
        <w:rPr>
          <w:b w:val="0"/>
        </w:rPr>
        <w:alias w:val="Yazar Ünvan Adı Soyadı"/>
        <w:tag w:val="Yazar Ünvan Adı Soyadı"/>
        <w:id w:val="-1939055705"/>
        <w:placeholder>
          <w:docPart w:val="BFE47DFD8DCF417FA69E7530E6E6950E"/>
        </w:placeholder>
      </w:sdtPr>
      <w:sdtEndPr/>
      <w:sdtContent>
        <w:p w14:paraId="4B69F60D" w14:textId="77777777" w:rsidR="003C16DA" w:rsidRPr="00E431E4" w:rsidRDefault="003C16DA" w:rsidP="003C16DA">
          <w:pPr>
            <w:pStyle w:val="UEFAD-Yazar-AdSoyad"/>
          </w:pPr>
          <w:r w:rsidRPr="00CE139C">
            <w:t>Yazar2</w:t>
          </w:r>
          <w:r w:rsidRPr="00E431E4">
            <w:t xml:space="preserve"> </w:t>
          </w:r>
          <w:r w:rsidRPr="00CE139C">
            <w:rPr>
              <w:b w:val="0"/>
              <w:bCs/>
              <w:i/>
              <w:iCs/>
              <w:shd w:val="clear" w:color="auto" w:fill="FFFF00"/>
            </w:rPr>
            <w:t>Stiller: UEFAD-Yazar-Adı Soyadı</w:t>
          </w:r>
          <w:r>
            <w:t xml:space="preserve"> </w:t>
          </w:r>
        </w:p>
        <w:p w14:paraId="3B113FEB" w14:textId="77777777" w:rsidR="003C16DA" w:rsidRDefault="003C16DA" w:rsidP="003C16DA">
          <w:pPr>
            <w:pStyle w:val="UEFAD-Yazar-Bilgisi"/>
          </w:pPr>
          <w:proofErr w:type="spellStart"/>
          <w:r>
            <w:rPr>
              <w:rFonts w:cstheme="minorHAnsi"/>
            </w:rPr>
            <w:t>Ü</w:t>
          </w:r>
          <w:r w:rsidRPr="00727DE5">
            <w:rPr>
              <w:rFonts w:cstheme="minorHAnsi"/>
            </w:rPr>
            <w:t>nvan</w:t>
          </w:r>
          <w:proofErr w:type="spellEnd"/>
          <w:r w:rsidRPr="00727DE5">
            <w:rPr>
              <w:rFonts w:cstheme="minorHAnsi"/>
            </w:rPr>
            <w:t xml:space="preserve"> </w:t>
          </w:r>
          <w:r w:rsidRPr="00727DE5">
            <w:rPr>
              <w:rFonts w:ascii="Cambria Math" w:hAnsi="Cambria Math" w:cs="Cambria Math"/>
            </w:rPr>
            <w:t>◆</w:t>
          </w:r>
          <w:r w:rsidRPr="00727DE5">
            <w:rPr>
              <w:rFonts w:cstheme="minorHAnsi"/>
            </w:rPr>
            <w:t xml:space="preserve"> Kurum, Bölüm </w:t>
          </w:r>
          <w:r w:rsidRPr="00727DE5">
            <w:rPr>
              <w:rFonts w:ascii="Cambria Math" w:hAnsi="Cambria Math" w:cs="Cambria Math"/>
            </w:rPr>
            <w:t>◆</w:t>
          </w:r>
          <w:r w:rsidRPr="00727DE5">
            <w:rPr>
              <w:rFonts w:cstheme="minorHAnsi"/>
            </w:rPr>
            <w:t xml:space="preserve"> </w:t>
          </w:r>
          <w:r>
            <w:rPr>
              <w:rFonts w:cstheme="minorHAnsi"/>
            </w:rPr>
            <w:t>eposta</w:t>
          </w:r>
          <w:r w:rsidRPr="00727DE5">
            <w:rPr>
              <w:rFonts w:cstheme="minorHAnsi"/>
            </w:rPr>
            <w:t>@</w:t>
          </w:r>
          <w:r>
            <w:rPr>
              <w:rFonts w:cstheme="minorHAnsi"/>
            </w:rPr>
            <w:t>ornek</w:t>
          </w:r>
          <w:r w:rsidRPr="00727DE5">
            <w:rPr>
              <w:rFonts w:cstheme="minorHAnsi"/>
            </w:rPr>
            <w:t>.</w:t>
          </w:r>
          <w:r>
            <w:rPr>
              <w:rFonts w:cstheme="minorHAnsi"/>
            </w:rPr>
            <w:t>com</w:t>
          </w:r>
          <w:r w:rsidRPr="00727DE5">
            <w:rPr>
              <w:rFonts w:cstheme="minorHAnsi"/>
            </w:rPr>
            <w:t xml:space="preserve"> </w:t>
          </w:r>
          <w:r w:rsidRPr="00727DE5">
            <w:rPr>
              <w:rFonts w:ascii="Cambria Math" w:hAnsi="Cambria Math" w:cs="Cambria Math"/>
            </w:rPr>
            <w:t>◆</w:t>
          </w:r>
          <w:r w:rsidRPr="00727DE5">
            <w:rPr>
              <w:rFonts w:cstheme="minorHAnsi"/>
            </w:rPr>
            <w:t xml:space="preserve"> ORCID: 0000-000X-XXXX-XXXX</w:t>
          </w:r>
          <w:r w:rsidRPr="00E431E4">
            <w:t xml:space="preserve"> </w:t>
          </w:r>
          <w:r w:rsidRPr="006C6E29">
            <w:rPr>
              <w:i/>
              <w:iCs/>
              <w:shd w:val="clear" w:color="auto" w:fill="FFFF00"/>
            </w:rPr>
            <w:t xml:space="preserve">Stiller: </w:t>
          </w:r>
          <w:r w:rsidRPr="008B7EE1">
            <w:rPr>
              <w:i/>
              <w:iCs/>
              <w:shd w:val="clear" w:color="auto" w:fill="FFFF00"/>
            </w:rPr>
            <w:t>UEFAD</w:t>
          </w:r>
          <w:r w:rsidRPr="006C6E29">
            <w:rPr>
              <w:i/>
              <w:iCs/>
              <w:shd w:val="clear" w:color="auto" w:fill="FFFF00"/>
            </w:rPr>
            <w:t>-Yazar-Bilgisi</w:t>
          </w:r>
        </w:p>
      </w:sdtContent>
    </w:sdt>
    <w:p w14:paraId="6E995C6D" w14:textId="7AAC16EB" w:rsidR="003C16DA" w:rsidRDefault="003C16DA" w:rsidP="00746CF4">
      <w:pPr>
        <w:pStyle w:val="UEFAD-Normal"/>
        <w:jc w:val="center"/>
        <w:rPr>
          <w:b/>
          <w:bCs/>
        </w:rPr>
      </w:pPr>
    </w:p>
    <w:p w14:paraId="36F82697" w14:textId="77777777" w:rsidR="002E01D6" w:rsidRDefault="002E01D6" w:rsidP="00746CF4">
      <w:pPr>
        <w:pStyle w:val="UEFAD-Normal"/>
        <w:jc w:val="center"/>
        <w:rPr>
          <w:b/>
          <w:bCs/>
        </w:rPr>
      </w:pPr>
      <w:bookmarkStart w:id="3" w:name="_GoBack"/>
      <w:bookmarkEnd w:id="3"/>
    </w:p>
    <w:bookmarkEnd w:id="1" w:displacedByCustomXml="next"/>
    <w:sdt>
      <w:sdtPr>
        <w:rPr>
          <w:rStyle w:val="UEFAD-1DzeyBalkChar"/>
          <w:b/>
          <w:bCs/>
        </w:rPr>
        <w:alias w:val="Bulgular"/>
        <w:tag w:val="Bulgular"/>
        <w:id w:val="-1948387941"/>
        <w:lock w:val="sdtLocked"/>
        <w:placeholder>
          <w:docPart w:val="4AEA5966A09D405E85EAEA46B2F7166D"/>
        </w:placeholder>
      </w:sdtPr>
      <w:sdtEndPr>
        <w:rPr>
          <w:rStyle w:val="UEFAD-1DzeyBalkChar"/>
        </w:rPr>
      </w:sdtEndPr>
      <w:sdtContent>
        <w:p w14:paraId="5C7DE4B2" w14:textId="4E0963DD" w:rsidR="00EF57CF" w:rsidRPr="00131374" w:rsidRDefault="00EF57CF" w:rsidP="00EF57CF">
          <w:pPr>
            <w:pStyle w:val="UEFAD-1DzeyBalk"/>
          </w:pPr>
          <w:r w:rsidRPr="00131374">
            <w:t>Yayın Etiği</w:t>
          </w:r>
          <w:r w:rsidR="0041251A" w:rsidRPr="00131374">
            <w:t xml:space="preserve"> Beyanı</w:t>
          </w:r>
          <w:r w:rsidRPr="00131374">
            <w:t xml:space="preserve"> </w:t>
          </w:r>
          <w:r w:rsidRPr="00131374">
            <w:rPr>
              <w:b w:val="0"/>
              <w:bCs w:val="0"/>
              <w:highlight w:val="yellow"/>
            </w:rPr>
            <w:t>Stiller: UEFAD-1. Düzey Başlık</w:t>
          </w:r>
        </w:p>
      </w:sdtContent>
    </w:sdt>
    <w:p w14:paraId="7C28C9C3" w14:textId="77777777" w:rsidR="00591CD7" w:rsidRDefault="00591CD7" w:rsidP="00591CD7">
      <w:pPr>
        <w:pStyle w:val="IJHAR-Normal"/>
      </w:pPr>
      <w:r>
        <w:t xml:space="preserve">Yayın etiği konusunda bilgi verilmesi zorunludur. Ayrıca etik kurul izniyle ilgili bilgi (kurul adı, tarih ve sayı </w:t>
      </w:r>
      <w:proofErr w:type="spellStart"/>
      <w:r>
        <w:t>no</w:t>
      </w:r>
      <w:proofErr w:type="spellEnd"/>
      <w:r>
        <w:t>) sunulmalıdır. Aşağıdaki metinden yararlanılabilir:</w:t>
      </w:r>
    </w:p>
    <w:p w14:paraId="694D1B9E" w14:textId="3CD18198" w:rsidR="000F2231" w:rsidRPr="008227AA" w:rsidRDefault="00591CD7" w:rsidP="00591CD7">
      <w:pPr>
        <w:pStyle w:val="IJHAR-Normal"/>
      </w:pPr>
      <w:r>
        <w:t>Bu araştırmanın, XXX kurumu tarafından XXX tarihinde XXX sayılı kararıyla verilen etik kurul izni bulunmaktadır. Bu araştırmanın planlanmasından, uygulanmasına, verilerin toplanmasından verilerin analizine kadar olan tüm süreçte “Yükseköğretim Kurumları Bilimsel Araştırma ve Yayın Etiği Yönergesi” kapsamında uyulması belirtilen tüm kurallara uyulmuştur. Yönergenin ikinci bölümü olan “Bilimsel Araştırma ve Yayın Etiğine Aykırı Eylemler” başlığı altında belirtilen eylemlerden hiçbiri gerçekleştirilmemiştir. Bu araştırmanın yazım sürecinde bilimsel, etik ve alıntı kurallarına uyulmuş; toplanan veriler üzerinde herhangi bir tahrifat yapılmamıştır. Bu çalışma herhangi başka bir akademik yayın ortamına değerlendirme için gönderilmemiştir.</w:t>
      </w:r>
      <w:r w:rsidR="000F2231" w:rsidRPr="008227AA">
        <w:rPr>
          <w:shd w:val="clear" w:color="auto" w:fill="FFFF00"/>
        </w:rPr>
        <w:t xml:space="preserve"> </w:t>
      </w:r>
      <w:r w:rsidR="000F2231" w:rsidRPr="008227AA">
        <w:rPr>
          <w:i/>
          <w:iCs/>
          <w:shd w:val="clear" w:color="auto" w:fill="FFFF00"/>
        </w:rPr>
        <w:t xml:space="preserve">Stiller: </w:t>
      </w:r>
      <w:r w:rsidR="00570133" w:rsidRPr="008227AA">
        <w:rPr>
          <w:i/>
          <w:iCs/>
          <w:shd w:val="clear" w:color="auto" w:fill="FFFF00"/>
        </w:rPr>
        <w:t>UEFAD</w:t>
      </w:r>
      <w:r w:rsidR="000F2231" w:rsidRPr="008227AA">
        <w:rPr>
          <w:i/>
          <w:iCs/>
          <w:shd w:val="clear" w:color="auto" w:fill="FFFF00"/>
        </w:rPr>
        <w:t>-Normal</w:t>
      </w:r>
    </w:p>
    <w:sdt>
      <w:sdtPr>
        <w:rPr>
          <w:rStyle w:val="UEFAD-1DzeyBalkChar"/>
          <w:b/>
          <w:bCs/>
          <w:iCs/>
        </w:rPr>
        <w:alias w:val="Bulgular"/>
        <w:tag w:val="Bulgular"/>
        <w:id w:val="-1918935495"/>
        <w:placeholder>
          <w:docPart w:val="185904CECAF2449EB4013B041E661061"/>
        </w:placeholder>
      </w:sdtPr>
      <w:sdtEndPr>
        <w:rPr>
          <w:rStyle w:val="UEFAD-1DzeyBalkChar"/>
        </w:rPr>
      </w:sdtEndPr>
      <w:sdtContent>
        <w:p w14:paraId="010130C1" w14:textId="1EF70805" w:rsidR="00245517" w:rsidRPr="00131374" w:rsidRDefault="00245517" w:rsidP="00245517">
          <w:pPr>
            <w:pStyle w:val="UEFAD-1DzeyBalk"/>
            <w:rPr>
              <w:iCs/>
            </w:rPr>
          </w:pPr>
          <w:r w:rsidRPr="00131374">
            <w:rPr>
              <w:iCs/>
            </w:rPr>
            <w:t xml:space="preserve">Araştırmacıların Katkı </w:t>
          </w:r>
          <w:r w:rsidR="00460214" w:rsidRPr="00131374">
            <w:rPr>
              <w:iCs/>
            </w:rPr>
            <w:t xml:space="preserve">Oranı </w:t>
          </w:r>
          <w:r w:rsidRPr="00131374">
            <w:rPr>
              <w:iCs/>
            </w:rPr>
            <w:t xml:space="preserve">Beyanı </w:t>
          </w:r>
          <w:r w:rsidRPr="00131374">
            <w:rPr>
              <w:b w:val="0"/>
              <w:bCs w:val="0"/>
              <w:iCs/>
            </w:rPr>
            <w:t>(Birden fazla yazar olması durumunda)</w:t>
          </w:r>
          <w:r w:rsidRPr="00131374">
            <w:rPr>
              <w:iCs/>
            </w:rPr>
            <w:t xml:space="preserve"> </w:t>
          </w:r>
          <w:r w:rsidRPr="00131374">
            <w:rPr>
              <w:b w:val="0"/>
              <w:bCs w:val="0"/>
              <w:iCs/>
              <w:highlight w:val="yellow"/>
            </w:rPr>
            <w:t>Stiller: UEFAD-1. Düzey Başlık</w:t>
          </w:r>
        </w:p>
      </w:sdtContent>
    </w:sdt>
    <w:p w14:paraId="5F96F350" w14:textId="518C784D" w:rsidR="000F2231" w:rsidRPr="008227AA" w:rsidRDefault="003C16DA" w:rsidP="000F2231">
      <w:pPr>
        <w:pStyle w:val="IJHAR-Normal"/>
      </w:pPr>
      <w:r w:rsidRPr="008227AA">
        <w:t>Birden fazla yazarlı makalenin planlanma ve analiz aşamasında bütün yazarların katkı sağlaması beklenirken, yazım ve uygulama aşamasında katkı oranları farklılık gösterebilir</w:t>
      </w:r>
      <w:r>
        <w:t>.</w:t>
      </w:r>
      <w:r w:rsidRPr="00591CD7">
        <w:t xml:space="preserve"> Araştırmacıların mevcut araştırmaya katkıları belirtilmelidir. </w:t>
      </w:r>
      <w:r w:rsidR="00591CD7" w:rsidRPr="00591CD7">
        <w:t>Bu başlık kapsamında bilgi verilmesi zorunludur.</w:t>
      </w:r>
      <w:r w:rsidRPr="003C16DA">
        <w:t xml:space="preserve"> </w:t>
      </w:r>
      <w:r w:rsidRPr="008227AA">
        <w:t xml:space="preserve">Yazar katkı oranı tüm yazarların toplamı %100 ü geçmeyecek şekilde planlanmalıdır. </w:t>
      </w:r>
      <w:r w:rsidR="000F2231" w:rsidRPr="008227AA">
        <w:t xml:space="preserve"> </w:t>
      </w:r>
      <w:r w:rsidR="000F2231" w:rsidRPr="008227AA">
        <w:rPr>
          <w:i/>
          <w:iCs/>
          <w:shd w:val="clear" w:color="auto" w:fill="FFFF00"/>
        </w:rPr>
        <w:t xml:space="preserve">Stiller: </w:t>
      </w:r>
      <w:r w:rsidR="00570133" w:rsidRPr="008227AA">
        <w:rPr>
          <w:i/>
          <w:iCs/>
          <w:shd w:val="clear" w:color="auto" w:fill="FFFF00"/>
        </w:rPr>
        <w:t>UEFAD</w:t>
      </w:r>
      <w:r w:rsidR="000F2231" w:rsidRPr="008227AA">
        <w:rPr>
          <w:i/>
          <w:iCs/>
          <w:shd w:val="clear" w:color="auto" w:fill="FFFF00"/>
        </w:rPr>
        <w:t>-Normal</w:t>
      </w:r>
    </w:p>
    <w:p w14:paraId="35966158" w14:textId="66B2C0EE" w:rsidR="000F2231" w:rsidRPr="008227AA" w:rsidRDefault="000F2231" w:rsidP="000F2231">
      <w:pPr>
        <w:pStyle w:val="IJHAR-Normal"/>
      </w:pPr>
      <w:r w:rsidRPr="008227AA">
        <w:t>Birinci Yazar %30,</w:t>
      </w:r>
      <w:r w:rsidR="003C16DA">
        <w:t xml:space="preserve"> </w:t>
      </w:r>
      <w:r w:rsidRPr="008227AA">
        <w:t>İkinci Yazar %20,</w:t>
      </w:r>
      <w:r w:rsidR="003C16DA">
        <w:t xml:space="preserve"> </w:t>
      </w:r>
      <w:r w:rsidRPr="008227AA">
        <w:t>Üçüncü Yazar %20 ve diğerleri %5 oranında katkı sağlamıştır (Toplamda %100 olmalıdır).</w:t>
      </w:r>
    </w:p>
    <w:sdt>
      <w:sdtPr>
        <w:rPr>
          <w:rStyle w:val="UEFAD-1DzeyBalkChar"/>
          <w:b/>
          <w:bCs/>
          <w:iCs/>
        </w:rPr>
        <w:alias w:val="Bulgular"/>
        <w:tag w:val="Bulgular"/>
        <w:id w:val="-337081364"/>
        <w:placeholder>
          <w:docPart w:val="0E0080D887A04422B1EE2300E34DE51B"/>
        </w:placeholder>
      </w:sdtPr>
      <w:sdtEndPr>
        <w:rPr>
          <w:rStyle w:val="UEFAD-1DzeyBalkChar"/>
        </w:rPr>
      </w:sdtEndPr>
      <w:sdtContent>
        <w:p w14:paraId="1BC3F308" w14:textId="6B631FA7" w:rsidR="00245517" w:rsidRPr="00131374" w:rsidRDefault="00245517" w:rsidP="00245517">
          <w:pPr>
            <w:pStyle w:val="UEFAD-1DzeyBalk"/>
            <w:rPr>
              <w:iCs/>
            </w:rPr>
          </w:pPr>
          <w:r w:rsidRPr="00131374">
            <w:rPr>
              <w:iCs/>
            </w:rPr>
            <w:t xml:space="preserve">Destek ve Teşekkür </w:t>
          </w:r>
          <w:r w:rsidRPr="00131374">
            <w:rPr>
              <w:b w:val="0"/>
              <w:bCs w:val="0"/>
              <w:iCs/>
            </w:rPr>
            <w:t>(Gerekli ise)</w:t>
          </w:r>
          <w:r w:rsidRPr="00131374">
            <w:rPr>
              <w:iCs/>
            </w:rPr>
            <w:t xml:space="preserve"> </w:t>
          </w:r>
          <w:r w:rsidRPr="00131374">
            <w:rPr>
              <w:b w:val="0"/>
              <w:bCs w:val="0"/>
              <w:iCs/>
              <w:highlight w:val="yellow"/>
            </w:rPr>
            <w:t>Stiller: UEFAD-1. Düzey Başlık</w:t>
          </w:r>
        </w:p>
      </w:sdtContent>
    </w:sdt>
    <w:p w14:paraId="651A863B" w14:textId="54447536" w:rsidR="000F2231" w:rsidRPr="00601D74" w:rsidRDefault="002E01D6" w:rsidP="000F2231">
      <w:pPr>
        <w:pStyle w:val="IJHAR-Normal"/>
      </w:pPr>
      <w:r w:rsidRPr="00601D74">
        <w:t>Çalışmaya maddi destek veren ve katkıda bulunan kuruluşlara ve kişilere bu bölümde teşekkür edilebilir</w:t>
      </w:r>
      <w:r w:rsidR="00591CD7" w:rsidRPr="00591CD7">
        <w:t>.</w:t>
      </w:r>
      <w:r w:rsidR="000F2231" w:rsidRPr="00601D74">
        <w:rPr>
          <w:shd w:val="clear" w:color="auto" w:fill="FFFF00"/>
        </w:rPr>
        <w:t xml:space="preserve"> </w:t>
      </w:r>
      <w:r w:rsidR="000F2231" w:rsidRPr="00601D74">
        <w:rPr>
          <w:i/>
          <w:iCs/>
          <w:shd w:val="clear" w:color="auto" w:fill="FFFF00"/>
        </w:rPr>
        <w:t xml:space="preserve">Stiller: </w:t>
      </w:r>
      <w:r w:rsidR="00570133" w:rsidRPr="00601D74">
        <w:rPr>
          <w:i/>
          <w:iCs/>
          <w:shd w:val="clear" w:color="auto" w:fill="FFFF00"/>
        </w:rPr>
        <w:t>UEFAD</w:t>
      </w:r>
      <w:r w:rsidR="000F2231" w:rsidRPr="00601D74">
        <w:rPr>
          <w:i/>
          <w:iCs/>
          <w:shd w:val="clear" w:color="auto" w:fill="FFFF00"/>
        </w:rPr>
        <w:t>-Normal</w:t>
      </w:r>
    </w:p>
    <w:sdt>
      <w:sdtPr>
        <w:rPr>
          <w:rStyle w:val="UEFAD-1DzeyBalkChar"/>
          <w:b/>
          <w:bCs/>
        </w:rPr>
        <w:alias w:val="Bulgular"/>
        <w:tag w:val="Bulgular"/>
        <w:id w:val="1586265531"/>
        <w:lock w:val="sdtLocked"/>
        <w:placeholder>
          <w:docPart w:val="B5CE4E54B8BD4E6591E173EA43469842"/>
        </w:placeholder>
      </w:sdtPr>
      <w:sdtEndPr>
        <w:rPr>
          <w:rStyle w:val="UEFAD-1DzeyBalkChar"/>
        </w:rPr>
      </w:sdtEndPr>
      <w:sdtContent>
        <w:p w14:paraId="6243C715" w14:textId="58915FE7" w:rsidR="00245517" w:rsidRPr="00131374" w:rsidRDefault="00245517" w:rsidP="00245517">
          <w:pPr>
            <w:pStyle w:val="UEFAD-1DzeyBalk"/>
          </w:pPr>
          <w:r w:rsidRPr="00131374">
            <w:t xml:space="preserve">Çatışma Beyanı </w:t>
          </w:r>
          <w:r w:rsidRPr="00131374">
            <w:rPr>
              <w:b w:val="0"/>
              <w:bCs w:val="0"/>
              <w:highlight w:val="yellow"/>
            </w:rPr>
            <w:t>Stiller: UEFAD-1. Düzey Başlık</w:t>
          </w:r>
        </w:p>
      </w:sdtContent>
    </w:sdt>
    <w:p w14:paraId="34ED4533" w14:textId="34420EA8" w:rsidR="000F2231" w:rsidRPr="00601D74" w:rsidRDefault="003C16DA" w:rsidP="00591CD7">
      <w:pPr>
        <w:pStyle w:val="IJHAR-Normal"/>
      </w:pPr>
      <w:r w:rsidRPr="003C16DA">
        <w:t xml:space="preserve">Makalenin herhangi bir aşamasında maddi veya manevi çıkar sağlanmış veya sağlanmamış ise belirtilmelidir. </w:t>
      </w:r>
      <w:r w:rsidR="00591CD7" w:rsidRPr="001C534B">
        <w:t xml:space="preserve">Çatışma beyanı kapsamında bilgi verilmesi zorunludur. Bu kapsamda her bir yazar için raporlanan araştırmada, sonuçlarda, yansımalarda ya da belirtilen görüşlerde dolaylı/dolaysız herhangi mali çıkar veya bağlantılar olma durumu belirtilmelidir. Ayrıca ilgili yazarlara, ilişkili bölümlere, ilişkili kuruluşlara, kişisel ilişkilere veya doğrudan akademik rekabete yönelik ilgili ticari kaynaklar ile diğer finansman kaynakları </w:t>
      </w:r>
      <w:proofErr w:type="gramStart"/>
      <w:r w:rsidR="00591CD7" w:rsidRPr="001C534B">
        <w:t>dahil</w:t>
      </w:r>
      <w:proofErr w:type="gramEnd"/>
      <w:r w:rsidR="00591CD7" w:rsidRPr="001C534B">
        <w:t xml:space="preserve"> olmak üzere yanlılık sorusu doğurabilecek durumlar açığa vurulmalıdır. Çatışma beyanı kapsamında ilgili araştırma yayınlandıktan sonra yazarların herhangi birinin utanmasına neden olacak, bildirilmeyen herhangi bir düzenlemenin olup olmadığı sorgulanabilir. Eğer bir çatışma beyanı yok ise “Araştırmanın yazarları olarak herhangi bir çıkar/çatışma beyanımız olmadığını ifade ederiz” şeklinde beyanda bulunulması gerekmektedir.</w:t>
      </w:r>
      <w:r w:rsidR="00591CD7">
        <w:t xml:space="preserve"> </w:t>
      </w:r>
      <w:r w:rsidR="000F2231" w:rsidRPr="00601D74">
        <w:rPr>
          <w:shd w:val="clear" w:color="auto" w:fill="FFFF00"/>
        </w:rPr>
        <w:t xml:space="preserve"> </w:t>
      </w:r>
      <w:r w:rsidR="000F2231" w:rsidRPr="00601D74">
        <w:rPr>
          <w:i/>
          <w:iCs/>
          <w:shd w:val="clear" w:color="auto" w:fill="FFFF00"/>
        </w:rPr>
        <w:t xml:space="preserve">Stiller: </w:t>
      </w:r>
      <w:r w:rsidR="00570133" w:rsidRPr="00601D74">
        <w:rPr>
          <w:i/>
          <w:iCs/>
          <w:shd w:val="clear" w:color="auto" w:fill="FFFF00"/>
        </w:rPr>
        <w:t>UEFAD</w:t>
      </w:r>
      <w:r w:rsidR="000F2231" w:rsidRPr="00601D74">
        <w:rPr>
          <w:i/>
          <w:iCs/>
          <w:shd w:val="clear" w:color="auto" w:fill="FFFF00"/>
        </w:rPr>
        <w:t>-Normal</w:t>
      </w:r>
    </w:p>
    <w:p w14:paraId="68916CB4" w14:textId="77777777" w:rsidR="00245517" w:rsidRDefault="00245517" w:rsidP="00291C11">
      <w:pPr>
        <w:pStyle w:val="UEFAD-Normal"/>
      </w:pPr>
    </w:p>
    <w:sectPr w:rsidR="00245517" w:rsidSect="00570133">
      <w:headerReference w:type="default" r:id="rId7"/>
      <w:footerReference w:type="default" r:id="rId8"/>
      <w:headerReference w:type="first" r:id="rId9"/>
      <w:footerReference w:type="first" r:id="rId10"/>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307CE" w14:textId="77777777" w:rsidR="00BB6666" w:rsidRDefault="00BB6666" w:rsidP="00B12964">
      <w:pPr>
        <w:spacing w:after="0" w:line="240" w:lineRule="auto"/>
      </w:pPr>
      <w:r>
        <w:separator/>
      </w:r>
    </w:p>
  </w:endnote>
  <w:endnote w:type="continuationSeparator" w:id="0">
    <w:p w14:paraId="784A0D12" w14:textId="77777777" w:rsidR="00BB6666" w:rsidRDefault="00BB6666" w:rsidP="00B1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BBE83" w14:textId="71D48C01" w:rsidR="002D067E" w:rsidRDefault="002D067E" w:rsidP="002D067E">
    <w:pPr>
      <w:pStyle w:val="AltBilgi"/>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AC3BE" w14:textId="7BE9DA7D" w:rsidR="00CD6767" w:rsidRPr="00EF57CF" w:rsidRDefault="00CD6767" w:rsidP="0083315E">
    <w:pPr>
      <w:pStyle w:val="AltBilgi"/>
      <w:tabs>
        <w:tab w:val="clear" w:pos="4536"/>
        <w:tab w:val="clear" w:pos="9072"/>
        <w:tab w:val="right" w:pos="10206"/>
      </w:tabs>
      <w:ind w:right="-2"/>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AC927" w14:textId="77777777" w:rsidR="00BB6666" w:rsidRDefault="00BB6666" w:rsidP="00B12964">
      <w:pPr>
        <w:spacing w:after="0" w:line="240" w:lineRule="auto"/>
      </w:pPr>
      <w:r>
        <w:separator/>
      </w:r>
    </w:p>
  </w:footnote>
  <w:footnote w:type="continuationSeparator" w:id="0">
    <w:p w14:paraId="4D790F66" w14:textId="77777777" w:rsidR="00BB6666" w:rsidRDefault="00BB6666" w:rsidP="00B12964">
      <w:pPr>
        <w:spacing w:after="0" w:line="240" w:lineRule="auto"/>
      </w:pPr>
      <w:r>
        <w:continuationSeparator/>
      </w:r>
    </w:p>
  </w:footnote>
  <w:footnote w:id="1">
    <w:p w14:paraId="4406C74D" w14:textId="193F8584" w:rsidR="00A142FD" w:rsidRPr="00A142FD" w:rsidRDefault="00A142FD" w:rsidP="00A142FD">
      <w:pPr>
        <w:pStyle w:val="DipnotMetni"/>
      </w:pPr>
      <w:r w:rsidRPr="00A142FD">
        <w:rPr>
          <w:rStyle w:val="DipnotBavurusu"/>
        </w:rPr>
        <w:footnoteRef/>
      </w:r>
      <w:r w:rsidRPr="00A142FD">
        <w:t xml:space="preserve"> Araştırmanın ortaya çıkarılması aşamasında katkı sağlamış kişi veya kurumlara teşekkür edilebilir. Ayrıca araştırmanın bir bölümü, daha önceden konferansta vb. sunulduysa beyan edilmelidir. Araştırma, daha geniş kapsamlı bir araştırmanın/projenin bir bölümüyse bu kapsamlı araştırmanın/projenin başlığı da yazılarak beyan edilmelidir. Örneğin, bir yüksek lisans tezinin bir bölümü makale olarak gönderildi ise tezin başlığı da yazılarak beyan edilmelidir. Eğer araştırma bir kurum tarafından desteklenen bir projeden (BAP Projesi, TÜBİTAK Projesi gibi) vb. üretildiyse proje numarasına, proje adı ve projenin bitiş tarihi (proje bitmedi ise devam eden proje olduğu ifade edilerek) yazılarak beyan edilmelidi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204842"/>
      <w:docPartObj>
        <w:docPartGallery w:val="Page Numbers (Top of Page)"/>
        <w:docPartUnique/>
      </w:docPartObj>
    </w:sdtPr>
    <w:sdtEndPr/>
    <w:sdtContent>
      <w:p w14:paraId="46A9372F" w14:textId="780A3F2F" w:rsidR="002D067E" w:rsidRDefault="002D067E" w:rsidP="00916B61">
        <w:pPr>
          <w:pStyle w:val="stBilgi"/>
          <w:pBdr>
            <w:bottom w:val="single" w:sz="8" w:space="1" w:color="002060"/>
          </w:pBdr>
          <w:tabs>
            <w:tab w:val="clear" w:pos="4536"/>
            <w:tab w:val="clear" w:pos="9072"/>
            <w:tab w:val="right" w:pos="10204"/>
          </w:tabs>
        </w:pPr>
        <w:r>
          <w:tab/>
        </w:r>
        <w:r>
          <w:fldChar w:fldCharType="begin"/>
        </w:r>
        <w:r>
          <w:instrText>PAGE   \* MERGEFORMAT</w:instrText>
        </w:r>
        <w:r>
          <w:fldChar w:fldCharType="separate"/>
        </w:r>
        <w:r w:rsidR="002E01D6">
          <w:rPr>
            <w:noProof/>
          </w:rPr>
          <w:t>2</w:t>
        </w:r>
        <w:r>
          <w:fldChar w:fldCharType="end"/>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9F9C4" w14:textId="15F68A17" w:rsidR="00D146BE" w:rsidRPr="0083315E" w:rsidRDefault="002216A3" w:rsidP="002216A3">
    <w:pPr>
      <w:pStyle w:val="UEFAD-MakaleBilgisi"/>
      <w:tabs>
        <w:tab w:val="clear" w:pos="709"/>
        <w:tab w:val="right" w:pos="10204"/>
      </w:tabs>
      <w:jc w:val="left"/>
      <w:rPr>
        <w:rFonts w:eastAsiaTheme="minorHAnsi" w:cstheme="minorHAnsi"/>
        <w:color w:val="auto"/>
        <w:sz w:val="20"/>
        <w:szCs w:val="20"/>
        <w:lang w:eastAsia="en-US"/>
      </w:rPr>
    </w:pPr>
    <w:bookmarkStart w:id="4" w:name="_Hlk97039884"/>
    <w:bookmarkStart w:id="5" w:name="_Hlk97039885"/>
    <w:r>
      <w:rPr>
        <w:rFonts w:eastAsiaTheme="minorHAnsi" w:cstheme="minorHAnsi"/>
        <w:b/>
        <w:bCs/>
        <w:noProof/>
        <w:color w:val="auto"/>
        <w:szCs w:val="18"/>
      </w:rPr>
      <w:drawing>
        <wp:anchor distT="0" distB="0" distL="114300" distR="114300" simplePos="0" relativeHeight="251658240" behindDoc="0" locked="0" layoutInCell="1" allowOverlap="1" wp14:anchorId="784C5E8C" wp14:editId="0BA74AC1">
          <wp:simplePos x="0" y="0"/>
          <wp:positionH relativeFrom="column">
            <wp:posOffset>4445</wp:posOffset>
          </wp:positionH>
          <wp:positionV relativeFrom="paragraph">
            <wp:posOffset>-52070</wp:posOffset>
          </wp:positionV>
          <wp:extent cx="389467" cy="391225"/>
          <wp:effectExtent l="0" t="0" r="0" b="889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
                    <a:extLst>
                      <a:ext uri="{28A0092B-C50C-407E-A947-70E740481C1C}">
                        <a14:useLocalDpi xmlns:a14="http://schemas.microsoft.com/office/drawing/2010/main" val="0"/>
                      </a:ext>
                    </a:extLst>
                  </a:blip>
                  <a:stretch>
                    <a:fillRect/>
                  </a:stretch>
                </pic:blipFill>
                <pic:spPr>
                  <a:xfrm>
                    <a:off x="0" y="0"/>
                    <a:ext cx="389467" cy="39122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HAnsi" w:cstheme="minorHAnsi"/>
        <w:b/>
        <w:bCs/>
        <w:color w:val="auto"/>
        <w:szCs w:val="18"/>
        <w:lang w:eastAsia="en-US"/>
      </w:rPr>
      <w:tab/>
    </w:r>
    <w:r w:rsidR="00D146BE" w:rsidRPr="0083315E">
      <w:rPr>
        <w:rFonts w:eastAsiaTheme="minorHAnsi" w:cstheme="minorHAnsi"/>
        <w:color w:val="auto"/>
        <w:sz w:val="20"/>
        <w:szCs w:val="20"/>
        <w:lang w:eastAsia="en-US"/>
      </w:rPr>
      <w:t xml:space="preserve">Uludağ Üniversitesi Eğitim Fakültesi Dergisi / </w:t>
    </w:r>
    <w:proofErr w:type="spellStart"/>
    <w:r w:rsidR="00D146BE" w:rsidRPr="0083315E">
      <w:rPr>
        <w:rFonts w:eastAsiaTheme="minorHAnsi" w:cstheme="minorHAnsi"/>
        <w:color w:val="auto"/>
        <w:sz w:val="20"/>
        <w:szCs w:val="20"/>
        <w:lang w:eastAsia="en-US"/>
      </w:rPr>
      <w:t>Journal</w:t>
    </w:r>
    <w:proofErr w:type="spellEnd"/>
    <w:r w:rsidR="00D146BE" w:rsidRPr="0083315E">
      <w:rPr>
        <w:rFonts w:eastAsiaTheme="minorHAnsi" w:cstheme="minorHAnsi"/>
        <w:color w:val="auto"/>
        <w:sz w:val="20"/>
        <w:szCs w:val="20"/>
        <w:lang w:eastAsia="en-US"/>
      </w:rPr>
      <w:t xml:space="preserve"> of </w:t>
    </w:r>
    <w:proofErr w:type="spellStart"/>
    <w:r w:rsidR="00D146BE" w:rsidRPr="0083315E">
      <w:rPr>
        <w:rFonts w:eastAsiaTheme="minorHAnsi" w:cstheme="minorHAnsi"/>
        <w:color w:val="auto"/>
        <w:sz w:val="20"/>
        <w:szCs w:val="20"/>
        <w:lang w:eastAsia="en-US"/>
      </w:rPr>
      <w:t>Uludag</w:t>
    </w:r>
    <w:proofErr w:type="spellEnd"/>
    <w:r w:rsidR="00D146BE" w:rsidRPr="0083315E">
      <w:rPr>
        <w:rFonts w:eastAsiaTheme="minorHAnsi" w:cstheme="minorHAnsi"/>
        <w:color w:val="auto"/>
        <w:sz w:val="20"/>
        <w:szCs w:val="20"/>
        <w:lang w:eastAsia="en-US"/>
      </w:rPr>
      <w:t xml:space="preserve"> </w:t>
    </w:r>
    <w:proofErr w:type="spellStart"/>
    <w:r w:rsidR="00D146BE" w:rsidRPr="0083315E">
      <w:rPr>
        <w:rFonts w:eastAsiaTheme="minorHAnsi" w:cstheme="minorHAnsi"/>
        <w:color w:val="auto"/>
        <w:sz w:val="20"/>
        <w:szCs w:val="20"/>
        <w:lang w:eastAsia="en-US"/>
      </w:rPr>
      <w:t>University</w:t>
    </w:r>
    <w:proofErr w:type="spellEnd"/>
    <w:r w:rsidR="00D146BE" w:rsidRPr="0083315E">
      <w:rPr>
        <w:rFonts w:eastAsiaTheme="minorHAnsi" w:cstheme="minorHAnsi"/>
        <w:color w:val="auto"/>
        <w:sz w:val="20"/>
        <w:szCs w:val="20"/>
        <w:lang w:eastAsia="en-US"/>
      </w:rPr>
      <w:t xml:space="preserve"> </w:t>
    </w:r>
    <w:proofErr w:type="spellStart"/>
    <w:r w:rsidR="00D146BE" w:rsidRPr="0083315E">
      <w:rPr>
        <w:rFonts w:eastAsiaTheme="minorHAnsi" w:cstheme="minorHAnsi"/>
        <w:color w:val="auto"/>
        <w:sz w:val="20"/>
        <w:szCs w:val="20"/>
        <w:lang w:eastAsia="en-US"/>
      </w:rPr>
      <w:t>Faculty</w:t>
    </w:r>
    <w:proofErr w:type="spellEnd"/>
    <w:r w:rsidR="00D146BE" w:rsidRPr="0083315E">
      <w:rPr>
        <w:rFonts w:eastAsiaTheme="minorHAnsi" w:cstheme="minorHAnsi"/>
        <w:color w:val="auto"/>
        <w:sz w:val="20"/>
        <w:szCs w:val="20"/>
        <w:lang w:eastAsia="en-US"/>
      </w:rPr>
      <w:t xml:space="preserve"> of </w:t>
    </w:r>
    <w:proofErr w:type="spellStart"/>
    <w:r w:rsidR="00D146BE" w:rsidRPr="0083315E">
      <w:rPr>
        <w:rFonts w:eastAsiaTheme="minorHAnsi" w:cstheme="minorHAnsi"/>
        <w:color w:val="auto"/>
        <w:sz w:val="20"/>
        <w:szCs w:val="20"/>
        <w:lang w:eastAsia="en-US"/>
      </w:rPr>
      <w:t>Education</w:t>
    </w:r>
    <w:proofErr w:type="spellEnd"/>
  </w:p>
  <w:p w14:paraId="593E744D" w14:textId="77777777" w:rsidR="00D146BE" w:rsidRPr="0083315E" w:rsidRDefault="00D146BE" w:rsidP="00D146BE">
    <w:pPr>
      <w:pStyle w:val="stBilgi"/>
      <w:pBdr>
        <w:bottom w:val="single" w:sz="8" w:space="0" w:color="10056A"/>
      </w:pBdr>
      <w:tabs>
        <w:tab w:val="clear" w:pos="4536"/>
        <w:tab w:val="clear" w:pos="9072"/>
      </w:tabs>
      <w:jc w:val="right"/>
      <w:rPr>
        <w:rStyle w:val="Kpr"/>
        <w:sz w:val="20"/>
        <w:szCs w:val="20"/>
      </w:rPr>
    </w:pPr>
    <w:proofErr w:type="gramStart"/>
    <w:r w:rsidRPr="0083315E">
      <w:rPr>
        <w:rFonts w:cstheme="minorHAnsi"/>
        <w:sz w:val="20"/>
        <w:szCs w:val="20"/>
      </w:rPr>
      <w:t>e</w:t>
    </w:r>
    <w:proofErr w:type="gramEnd"/>
    <w:r w:rsidRPr="0083315E">
      <w:rPr>
        <w:rFonts w:cstheme="minorHAnsi"/>
        <w:sz w:val="20"/>
        <w:szCs w:val="20"/>
      </w:rPr>
      <w:t>-ISSN: 2667-6788</w:t>
    </w:r>
    <w:r w:rsidRPr="0083315E">
      <w:rPr>
        <w:sz w:val="20"/>
        <w:szCs w:val="20"/>
      </w:rPr>
      <w:t xml:space="preserve"> </w:t>
    </w:r>
    <w:hyperlink r:id="rId2" w:history="1">
      <w:r w:rsidRPr="0083315E">
        <w:rPr>
          <w:rStyle w:val="Kpr"/>
          <w:sz w:val="20"/>
          <w:szCs w:val="20"/>
        </w:rPr>
        <w:t>https://dergipark.org.tr/tr/pub/uefad</w:t>
      </w:r>
    </w:hyperlink>
  </w:p>
  <w:p w14:paraId="4227A1E5" w14:textId="31BF4889" w:rsidR="002D067E" w:rsidRPr="0083315E" w:rsidRDefault="00E51D34" w:rsidP="00CD6767">
    <w:pPr>
      <w:pStyle w:val="stBilgi"/>
      <w:tabs>
        <w:tab w:val="clear" w:pos="4536"/>
        <w:tab w:val="clear" w:pos="9072"/>
        <w:tab w:val="right" w:pos="10204"/>
      </w:tabs>
      <w:rPr>
        <w:rFonts w:cstheme="minorHAnsi"/>
        <w:color w:val="FFFFFF" w:themeColor="background1"/>
        <w:sz w:val="18"/>
        <w:szCs w:val="18"/>
        <w:shd w:val="clear" w:color="auto" w:fill="10056A"/>
      </w:rPr>
    </w:pPr>
    <w:r w:rsidRPr="00CE139C">
      <w:rPr>
        <w:rFonts w:cstheme="minorHAnsi"/>
        <w:sz w:val="18"/>
        <w:szCs w:val="18"/>
      </w:rPr>
      <w:t xml:space="preserve">Yıl </w:t>
    </w:r>
    <w:r w:rsidRPr="00CE139C">
      <w:rPr>
        <w:rFonts w:cstheme="minorHAnsi"/>
        <w:b/>
        <w:bCs/>
        <w:sz w:val="18"/>
        <w:szCs w:val="18"/>
      </w:rPr>
      <w:t>XXXX,</w:t>
    </w:r>
    <w:r w:rsidRPr="00CE139C">
      <w:rPr>
        <w:rFonts w:cstheme="minorHAnsi"/>
        <w:sz w:val="18"/>
        <w:szCs w:val="18"/>
      </w:rPr>
      <w:t xml:space="preserve"> </w:t>
    </w:r>
    <w:r w:rsidR="002D067E" w:rsidRPr="0083315E">
      <w:rPr>
        <w:rFonts w:cstheme="minorHAnsi"/>
        <w:sz w:val="18"/>
        <w:szCs w:val="18"/>
      </w:rPr>
      <w:t xml:space="preserve">Cilt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 xml:space="preserve">, Sayı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 xml:space="preserve">,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w:t>
    </w:r>
    <w:r w:rsidR="002D067E" w:rsidRPr="0083315E">
      <w:rPr>
        <w:rFonts w:cstheme="minorHAnsi"/>
        <w:b/>
        <w:bCs/>
        <w:sz w:val="18"/>
        <w:szCs w:val="18"/>
      </w:rPr>
      <w:t>XX</w:t>
    </w:r>
    <w:r w:rsidR="002D067E" w:rsidRPr="0083315E">
      <w:rPr>
        <w:rFonts w:cstheme="minorHAnsi"/>
        <w:sz w:val="18"/>
        <w:szCs w:val="18"/>
      </w:rPr>
      <w:t xml:space="preserve"> | </w:t>
    </w:r>
    <w:r w:rsidR="00D146BE" w:rsidRPr="0083315E">
      <w:rPr>
        <w:rFonts w:cstheme="minorHAnsi"/>
        <w:sz w:val="18"/>
        <w:szCs w:val="18"/>
      </w:rPr>
      <w:t>D</w:t>
    </w:r>
    <w:r w:rsidR="002D067E" w:rsidRPr="0083315E">
      <w:rPr>
        <w:rFonts w:cstheme="minorHAnsi"/>
        <w:sz w:val="18"/>
        <w:szCs w:val="18"/>
      </w:rPr>
      <w:t xml:space="preserve">OI: </w:t>
    </w:r>
    <w:hyperlink r:id="rId3" w:history="1">
      <w:r w:rsidR="002216A3" w:rsidRPr="0083315E">
        <w:rPr>
          <w:rStyle w:val="Kpr"/>
          <w:sz w:val="18"/>
          <w:szCs w:val="18"/>
        </w:rPr>
        <w:t>https://doi.org/10.19171/uefad.XXXXXX</w:t>
      </w:r>
    </w:hyperlink>
    <w:r w:rsidR="002D067E" w:rsidRPr="0083315E">
      <w:rPr>
        <w:rFonts w:cstheme="minorHAnsi"/>
        <w:sz w:val="18"/>
        <w:szCs w:val="18"/>
      </w:rPr>
      <w:tab/>
    </w:r>
    <w:proofErr w:type="spellStart"/>
    <w:r w:rsidR="00BF2A86" w:rsidRPr="0083315E">
      <w:rPr>
        <w:rFonts w:cstheme="minorHAnsi"/>
        <w:b/>
        <w:bCs/>
        <w:color w:val="FFFFFF" w:themeColor="background1"/>
        <w:sz w:val="18"/>
        <w:szCs w:val="18"/>
        <w:shd w:val="clear" w:color="auto" w:fill="002060"/>
      </w:rPr>
      <w:t>Araştıma</w:t>
    </w:r>
    <w:proofErr w:type="spellEnd"/>
    <w:r w:rsidR="00BF2A86" w:rsidRPr="0083315E">
      <w:rPr>
        <w:rFonts w:cstheme="minorHAnsi"/>
        <w:b/>
        <w:bCs/>
        <w:color w:val="FFFFFF" w:themeColor="background1"/>
        <w:sz w:val="18"/>
        <w:szCs w:val="18"/>
        <w:shd w:val="clear" w:color="auto" w:fill="002060"/>
      </w:rPr>
      <w:t xml:space="preserve"> Makalesi </w:t>
    </w:r>
    <w:r w:rsidR="00BF2A86">
      <w:rPr>
        <w:rFonts w:cstheme="minorHAnsi"/>
        <w:b/>
        <w:bCs/>
        <w:color w:val="FFFFFF" w:themeColor="background1"/>
        <w:sz w:val="18"/>
        <w:szCs w:val="18"/>
        <w:shd w:val="clear" w:color="auto" w:fill="002060"/>
      </w:rPr>
      <w:t xml:space="preserve">| </w:t>
    </w:r>
    <w:proofErr w:type="spellStart"/>
    <w:r w:rsidR="00BF2A86">
      <w:rPr>
        <w:rFonts w:cstheme="minorHAnsi"/>
        <w:b/>
        <w:bCs/>
        <w:color w:val="FFFFFF" w:themeColor="background1"/>
        <w:sz w:val="18"/>
        <w:szCs w:val="18"/>
        <w:shd w:val="clear" w:color="auto" w:fill="002060"/>
      </w:rPr>
      <w:t>R</w:t>
    </w:r>
    <w:r w:rsidR="002D067E" w:rsidRPr="0083315E">
      <w:rPr>
        <w:rFonts w:cstheme="minorHAnsi"/>
        <w:b/>
        <w:bCs/>
        <w:color w:val="FFFFFF" w:themeColor="background1"/>
        <w:sz w:val="18"/>
        <w:szCs w:val="18"/>
        <w:shd w:val="clear" w:color="auto" w:fill="002060"/>
      </w:rPr>
      <w:t>esearch</w:t>
    </w:r>
    <w:proofErr w:type="spellEnd"/>
    <w:r w:rsidR="002D067E" w:rsidRPr="0083315E">
      <w:rPr>
        <w:rFonts w:cstheme="minorHAnsi"/>
        <w:b/>
        <w:bCs/>
        <w:color w:val="FFFFFF" w:themeColor="background1"/>
        <w:sz w:val="18"/>
        <w:szCs w:val="18"/>
        <w:shd w:val="clear" w:color="auto" w:fill="002060"/>
      </w:rPr>
      <w:t xml:space="preserve"> </w:t>
    </w:r>
    <w:proofErr w:type="spellStart"/>
    <w:r w:rsidR="002D067E" w:rsidRPr="0083315E">
      <w:rPr>
        <w:rFonts w:cstheme="minorHAnsi"/>
        <w:b/>
        <w:bCs/>
        <w:color w:val="FFFFFF" w:themeColor="background1"/>
        <w:sz w:val="18"/>
        <w:szCs w:val="18"/>
        <w:shd w:val="clear" w:color="auto" w:fill="002060"/>
      </w:rPr>
      <w:t>Article</w:t>
    </w:r>
    <w:proofErr w:type="spellEnd"/>
    <w:r w:rsidR="002D067E" w:rsidRPr="0083315E">
      <w:rPr>
        <w:rFonts w:cstheme="minorHAnsi"/>
        <w:b/>
        <w:bCs/>
        <w:color w:val="FFFFFF" w:themeColor="background1"/>
        <w:sz w:val="18"/>
        <w:szCs w:val="18"/>
        <w:shd w:val="clear" w:color="auto" w:fill="002060"/>
      </w:rPr>
      <w:t xml:space="preserve"> </w:t>
    </w:r>
    <w:bookmarkEnd w:id="4"/>
    <w:bookmarkEnd w:id="5"/>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DI3MTe3MDc3MzBX0lEKTi0uzszPAykwrAUAijHzCCwAAAA="/>
  </w:docVars>
  <w:rsids>
    <w:rsidRoot w:val="00B12964"/>
    <w:rsid w:val="00015E80"/>
    <w:rsid w:val="000213C5"/>
    <w:rsid w:val="000520AF"/>
    <w:rsid w:val="00056931"/>
    <w:rsid w:val="00060B4E"/>
    <w:rsid w:val="0008047F"/>
    <w:rsid w:val="00095EBA"/>
    <w:rsid w:val="000B0603"/>
    <w:rsid w:val="000D07BA"/>
    <w:rsid w:val="000E3C74"/>
    <w:rsid w:val="000F2231"/>
    <w:rsid w:val="0010124F"/>
    <w:rsid w:val="00117927"/>
    <w:rsid w:val="00131374"/>
    <w:rsid w:val="001355D8"/>
    <w:rsid w:val="00185B0A"/>
    <w:rsid w:val="001D25A7"/>
    <w:rsid w:val="001D4C51"/>
    <w:rsid w:val="001E115F"/>
    <w:rsid w:val="00201813"/>
    <w:rsid w:val="002216A3"/>
    <w:rsid w:val="00224400"/>
    <w:rsid w:val="00227C57"/>
    <w:rsid w:val="002441FF"/>
    <w:rsid w:val="00245517"/>
    <w:rsid w:val="00271443"/>
    <w:rsid w:val="00291C11"/>
    <w:rsid w:val="00297B44"/>
    <w:rsid w:val="002A7979"/>
    <w:rsid w:val="002C2D6B"/>
    <w:rsid w:val="002D067E"/>
    <w:rsid w:val="002D4E59"/>
    <w:rsid w:val="002D5E7A"/>
    <w:rsid w:val="002E01D6"/>
    <w:rsid w:val="00303C8C"/>
    <w:rsid w:val="00312D01"/>
    <w:rsid w:val="003156FD"/>
    <w:rsid w:val="00330703"/>
    <w:rsid w:val="00333351"/>
    <w:rsid w:val="00335D50"/>
    <w:rsid w:val="00340C8B"/>
    <w:rsid w:val="00341ED4"/>
    <w:rsid w:val="00383E8B"/>
    <w:rsid w:val="00385620"/>
    <w:rsid w:val="003A534D"/>
    <w:rsid w:val="003B4838"/>
    <w:rsid w:val="003B6CFE"/>
    <w:rsid w:val="003C16DA"/>
    <w:rsid w:val="003C4C8E"/>
    <w:rsid w:val="003E79E4"/>
    <w:rsid w:val="00401FDD"/>
    <w:rsid w:val="0041251A"/>
    <w:rsid w:val="004314CF"/>
    <w:rsid w:val="004330DC"/>
    <w:rsid w:val="004445CE"/>
    <w:rsid w:val="00460214"/>
    <w:rsid w:val="004821BA"/>
    <w:rsid w:val="004B6A93"/>
    <w:rsid w:val="004E2BD7"/>
    <w:rsid w:val="004F2848"/>
    <w:rsid w:val="00501280"/>
    <w:rsid w:val="00503EB3"/>
    <w:rsid w:val="00570133"/>
    <w:rsid w:val="00574E1A"/>
    <w:rsid w:val="0058503E"/>
    <w:rsid w:val="00591CD7"/>
    <w:rsid w:val="005957DC"/>
    <w:rsid w:val="005A64FE"/>
    <w:rsid w:val="005B007C"/>
    <w:rsid w:val="005E6B79"/>
    <w:rsid w:val="005F6F03"/>
    <w:rsid w:val="00601D74"/>
    <w:rsid w:val="00630107"/>
    <w:rsid w:val="00636D5C"/>
    <w:rsid w:val="006548FD"/>
    <w:rsid w:val="00671FEA"/>
    <w:rsid w:val="006817B3"/>
    <w:rsid w:val="00692B7B"/>
    <w:rsid w:val="006C01A8"/>
    <w:rsid w:val="006C6E29"/>
    <w:rsid w:val="006D030D"/>
    <w:rsid w:val="006E461E"/>
    <w:rsid w:val="00702983"/>
    <w:rsid w:val="00727DE5"/>
    <w:rsid w:val="00737484"/>
    <w:rsid w:val="00746CF4"/>
    <w:rsid w:val="007541EB"/>
    <w:rsid w:val="00765966"/>
    <w:rsid w:val="00773256"/>
    <w:rsid w:val="007B3E26"/>
    <w:rsid w:val="007F4DE5"/>
    <w:rsid w:val="007F78DB"/>
    <w:rsid w:val="00802128"/>
    <w:rsid w:val="00811609"/>
    <w:rsid w:val="008227AA"/>
    <w:rsid w:val="008321F0"/>
    <w:rsid w:val="0083315E"/>
    <w:rsid w:val="00837091"/>
    <w:rsid w:val="008377A9"/>
    <w:rsid w:val="00842CAB"/>
    <w:rsid w:val="008461E4"/>
    <w:rsid w:val="00846A42"/>
    <w:rsid w:val="00871B7E"/>
    <w:rsid w:val="00883FA4"/>
    <w:rsid w:val="00895B2C"/>
    <w:rsid w:val="008A165A"/>
    <w:rsid w:val="008A23B9"/>
    <w:rsid w:val="008A6696"/>
    <w:rsid w:val="008B7EE1"/>
    <w:rsid w:val="008F5D7A"/>
    <w:rsid w:val="00907683"/>
    <w:rsid w:val="00916B61"/>
    <w:rsid w:val="00924414"/>
    <w:rsid w:val="00943790"/>
    <w:rsid w:val="00954A7D"/>
    <w:rsid w:val="009623E6"/>
    <w:rsid w:val="00982A27"/>
    <w:rsid w:val="009E3889"/>
    <w:rsid w:val="009E4534"/>
    <w:rsid w:val="009F0383"/>
    <w:rsid w:val="00A03966"/>
    <w:rsid w:val="00A142FD"/>
    <w:rsid w:val="00A259A7"/>
    <w:rsid w:val="00A30FEB"/>
    <w:rsid w:val="00A4545C"/>
    <w:rsid w:val="00A537A8"/>
    <w:rsid w:val="00A60BA7"/>
    <w:rsid w:val="00A8354D"/>
    <w:rsid w:val="00AA76D8"/>
    <w:rsid w:val="00B0393C"/>
    <w:rsid w:val="00B12964"/>
    <w:rsid w:val="00B20ACD"/>
    <w:rsid w:val="00B47629"/>
    <w:rsid w:val="00B65FF4"/>
    <w:rsid w:val="00B73839"/>
    <w:rsid w:val="00BB6666"/>
    <w:rsid w:val="00BE3279"/>
    <w:rsid w:val="00BF16B7"/>
    <w:rsid w:val="00BF2A86"/>
    <w:rsid w:val="00C36939"/>
    <w:rsid w:val="00C52E5E"/>
    <w:rsid w:val="00C5313B"/>
    <w:rsid w:val="00C8761B"/>
    <w:rsid w:val="00CA07B8"/>
    <w:rsid w:val="00CA5506"/>
    <w:rsid w:val="00CA6300"/>
    <w:rsid w:val="00CD6767"/>
    <w:rsid w:val="00CE139C"/>
    <w:rsid w:val="00CE6FB2"/>
    <w:rsid w:val="00CF6E39"/>
    <w:rsid w:val="00D0078E"/>
    <w:rsid w:val="00D146BE"/>
    <w:rsid w:val="00D17705"/>
    <w:rsid w:val="00D17987"/>
    <w:rsid w:val="00D72F20"/>
    <w:rsid w:val="00D75CD5"/>
    <w:rsid w:val="00DF672D"/>
    <w:rsid w:val="00E01B31"/>
    <w:rsid w:val="00E460CB"/>
    <w:rsid w:val="00E51D34"/>
    <w:rsid w:val="00E60BB4"/>
    <w:rsid w:val="00E647FD"/>
    <w:rsid w:val="00EA5040"/>
    <w:rsid w:val="00EE13DB"/>
    <w:rsid w:val="00EF57CF"/>
    <w:rsid w:val="00F47021"/>
    <w:rsid w:val="00F83829"/>
    <w:rsid w:val="00F851F5"/>
    <w:rsid w:val="00F852B8"/>
    <w:rsid w:val="00FB71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F5E5E"/>
  <w15:chartTrackingRefBased/>
  <w15:docId w15:val="{8D2DD5DF-2108-4F99-A558-6DABF8F1D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Balk1">
    <w:name w:val="heading 1"/>
    <w:basedOn w:val="Normal"/>
    <w:next w:val="Normal"/>
    <w:link w:val="Balk1Char"/>
    <w:uiPriority w:val="9"/>
    <w:rsid w:val="00291C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A07B8"/>
    <w:pPr>
      <w:keepNext/>
      <w:keepLines/>
      <w:tabs>
        <w:tab w:val="left" w:pos="709"/>
      </w:tabs>
      <w:spacing w:before="240" w:after="120" w:line="276" w:lineRule="auto"/>
      <w:jc w:val="both"/>
      <w:outlineLvl w:val="1"/>
    </w:pPr>
    <w:rPr>
      <w:rFonts w:ascii="Times New Roman" w:eastAsiaTheme="majorEastAsia" w:hAnsi="Times New Roman" w:cstheme="majorBidi"/>
      <w:b/>
      <w:color w:val="000000" w:themeColor="text1"/>
      <w:sz w:val="24"/>
      <w:szCs w:val="26"/>
      <w:lang w:eastAsia="tr-TR"/>
    </w:rPr>
  </w:style>
  <w:style w:type="paragraph" w:styleId="Balk3">
    <w:name w:val="heading 3"/>
    <w:basedOn w:val="Normal"/>
    <w:next w:val="Normal"/>
    <w:link w:val="Balk3Char"/>
    <w:uiPriority w:val="9"/>
    <w:semiHidden/>
    <w:unhideWhenUsed/>
    <w:qFormat/>
    <w:rsid w:val="00CA0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CA07B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883FA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UEFAD-MakaleBal">
    <w:name w:val="UEFAD-Makale Başlığı"/>
    <w:next w:val="UEFAD-Normal"/>
    <w:link w:val="UEFAD-MakaleBalChar"/>
    <w:qFormat/>
    <w:rsid w:val="000E3C74"/>
    <w:pPr>
      <w:spacing w:before="360"/>
      <w:jc w:val="center"/>
    </w:pPr>
    <w:rPr>
      <w:b/>
      <w:bCs/>
      <w:sz w:val="28"/>
      <w:szCs w:val="28"/>
    </w:rPr>
  </w:style>
  <w:style w:type="character" w:customStyle="1" w:styleId="UEFAD-MakaleBalChar">
    <w:name w:val="UEFAD-Makale Başlığı Char"/>
    <w:basedOn w:val="VarsaylanParagrafYazTipi"/>
    <w:link w:val="UEFAD-MakaleBal"/>
    <w:rsid w:val="000E3C74"/>
    <w:rPr>
      <w:b/>
      <w:bCs/>
      <w:sz w:val="28"/>
      <w:szCs w:val="28"/>
    </w:rPr>
  </w:style>
  <w:style w:type="paragraph" w:styleId="DipnotMetni">
    <w:name w:val="footnote text"/>
    <w:basedOn w:val="Normal"/>
    <w:link w:val="DipnotMetniChar"/>
    <w:uiPriority w:val="99"/>
    <w:semiHidden/>
    <w:unhideWhenUsed/>
    <w:rsid w:val="00B12964"/>
    <w:pPr>
      <w:spacing w:after="0" w:line="240" w:lineRule="auto"/>
      <w:ind w:firstLine="709"/>
    </w:pPr>
    <w:rPr>
      <w:sz w:val="20"/>
      <w:szCs w:val="20"/>
    </w:rPr>
  </w:style>
  <w:style w:type="character" w:customStyle="1" w:styleId="DipnotMetniChar">
    <w:name w:val="Dipnot Metni Char"/>
    <w:basedOn w:val="VarsaylanParagrafYazTipi"/>
    <w:link w:val="DipnotMetni"/>
    <w:uiPriority w:val="99"/>
    <w:semiHidden/>
    <w:rsid w:val="00B12964"/>
    <w:rPr>
      <w:sz w:val="20"/>
      <w:szCs w:val="20"/>
    </w:rPr>
  </w:style>
  <w:style w:type="character" w:styleId="DipnotBavurusu">
    <w:name w:val="footnote reference"/>
    <w:basedOn w:val="VarsaylanParagrafYazTipi"/>
    <w:uiPriority w:val="99"/>
    <w:semiHidden/>
    <w:unhideWhenUsed/>
    <w:rsid w:val="00B12964"/>
    <w:rPr>
      <w:vertAlign w:val="superscript"/>
    </w:rPr>
  </w:style>
  <w:style w:type="paragraph" w:customStyle="1" w:styleId="UEFAD-MakaleBalngilizce">
    <w:name w:val="UEFAD-Makale Başlığı İngilizce"/>
    <w:next w:val="UEFAD-Normal"/>
    <w:link w:val="UEFAD-MakaleBalngilizceChar"/>
    <w:rsid w:val="00B12964"/>
    <w:pPr>
      <w:spacing w:after="240" w:line="276" w:lineRule="auto"/>
      <w:jc w:val="center"/>
    </w:pPr>
    <w:rPr>
      <w:sz w:val="24"/>
      <w:szCs w:val="24"/>
    </w:rPr>
  </w:style>
  <w:style w:type="paragraph" w:customStyle="1" w:styleId="UEFAD-Yazar-AdSoyad">
    <w:name w:val="UEFAD-Yazar-Adı Soyadı"/>
    <w:next w:val="UEFAD-Yazar-Bilgisi"/>
    <w:link w:val="UEFAD-Yazar-AdSoyadChar"/>
    <w:qFormat/>
    <w:rsid w:val="00CE139C"/>
    <w:pPr>
      <w:spacing w:before="240" w:after="0" w:line="276" w:lineRule="auto"/>
      <w:jc w:val="center"/>
    </w:pPr>
    <w:rPr>
      <w:b/>
    </w:rPr>
  </w:style>
  <w:style w:type="character" w:customStyle="1" w:styleId="UEFAD-MakaleBalngilizceChar">
    <w:name w:val="UEFAD-Makale Başlığı İngilizce Char"/>
    <w:basedOn w:val="VarsaylanParagrafYazTipi"/>
    <w:link w:val="UEFAD-MakaleBalngilizce"/>
    <w:rsid w:val="00B12964"/>
    <w:rPr>
      <w:sz w:val="24"/>
      <w:szCs w:val="24"/>
    </w:rPr>
  </w:style>
  <w:style w:type="paragraph" w:customStyle="1" w:styleId="UEFAD-Yazar-Bilgisi">
    <w:name w:val="UEFAD-Yazar-Bilgisi"/>
    <w:next w:val="Normal"/>
    <w:link w:val="UEFAD-Yazar-BilgisiChar"/>
    <w:qFormat/>
    <w:rsid w:val="00B12964"/>
    <w:pPr>
      <w:spacing w:line="276" w:lineRule="auto"/>
      <w:jc w:val="center"/>
    </w:pPr>
  </w:style>
  <w:style w:type="character" w:customStyle="1" w:styleId="UEFAD-Yazar-AdSoyadChar">
    <w:name w:val="UEFAD-Yazar-Adı Soyadı Char"/>
    <w:basedOn w:val="VarsaylanParagrafYazTipi"/>
    <w:link w:val="UEFAD-Yazar-AdSoyad"/>
    <w:rsid w:val="00CE139C"/>
    <w:rPr>
      <w:b/>
    </w:rPr>
  </w:style>
  <w:style w:type="character" w:customStyle="1" w:styleId="UEFAD-Yazar-BilgisiChar">
    <w:name w:val="UEFAD-Yazar-Bilgisi Char"/>
    <w:basedOn w:val="VarsaylanParagrafYazTipi"/>
    <w:link w:val="UEFAD-Yazar-Bilgisi"/>
    <w:rsid w:val="00B12964"/>
  </w:style>
  <w:style w:type="paragraph" w:customStyle="1" w:styleId="UEFAD-zetBal">
    <w:name w:val="UEFAD-Özet Başlığı"/>
    <w:link w:val="UEFAD-zetBalChar"/>
    <w:qFormat/>
    <w:rsid w:val="002D067E"/>
    <w:pPr>
      <w:spacing w:before="240" w:after="120" w:line="276" w:lineRule="auto"/>
      <w:ind w:left="567" w:right="567"/>
      <w:jc w:val="center"/>
    </w:pPr>
    <w:rPr>
      <w:b/>
      <w:bCs/>
      <w:sz w:val="18"/>
      <w:szCs w:val="18"/>
    </w:rPr>
  </w:style>
  <w:style w:type="paragraph" w:customStyle="1" w:styleId="UEFAD-zetMetni">
    <w:name w:val="UEFAD-Özet Metni"/>
    <w:basedOn w:val="Normal"/>
    <w:link w:val="UEFAD-zetMetniChar"/>
    <w:qFormat/>
    <w:rsid w:val="00B12964"/>
    <w:pPr>
      <w:spacing w:after="0" w:line="276" w:lineRule="auto"/>
      <w:ind w:left="567" w:right="567" w:firstLine="709"/>
      <w:jc w:val="both"/>
    </w:pPr>
    <w:rPr>
      <w:sz w:val="18"/>
      <w:szCs w:val="18"/>
    </w:rPr>
  </w:style>
  <w:style w:type="character" w:customStyle="1" w:styleId="UEFAD-zetBalChar">
    <w:name w:val="UEFAD-Özet Başlığı Char"/>
    <w:basedOn w:val="VarsaylanParagrafYazTipi"/>
    <w:link w:val="UEFAD-zetBal"/>
    <w:rsid w:val="002D067E"/>
    <w:rPr>
      <w:b/>
      <w:bCs/>
      <w:sz w:val="18"/>
      <w:szCs w:val="18"/>
    </w:rPr>
  </w:style>
  <w:style w:type="character" w:customStyle="1" w:styleId="UEFAD-zetMetniChar">
    <w:name w:val="UEFAD-Özet Metni Char"/>
    <w:basedOn w:val="VarsaylanParagrafYazTipi"/>
    <w:link w:val="UEFAD-zetMetni"/>
    <w:rsid w:val="00B12964"/>
    <w:rPr>
      <w:sz w:val="18"/>
      <w:szCs w:val="18"/>
    </w:rPr>
  </w:style>
  <w:style w:type="paragraph" w:customStyle="1" w:styleId="UEFAD-Normal">
    <w:name w:val="UEFAD-Normal"/>
    <w:link w:val="UEFAD-NormalChar"/>
    <w:qFormat/>
    <w:rsid w:val="00B12964"/>
    <w:pPr>
      <w:spacing w:after="0" w:line="276" w:lineRule="auto"/>
      <w:ind w:firstLine="709"/>
      <w:jc w:val="both"/>
    </w:pPr>
  </w:style>
  <w:style w:type="paragraph" w:customStyle="1" w:styleId="UEFAD-1DzeyBalk">
    <w:name w:val="UEFAD-1. Düzey Başlık"/>
    <w:next w:val="UEFAD-Normal"/>
    <w:link w:val="UEFAD-1DzeyBalkChar"/>
    <w:qFormat/>
    <w:rsid w:val="00F83829"/>
    <w:pPr>
      <w:spacing w:before="240" w:after="120" w:line="276" w:lineRule="auto"/>
      <w:jc w:val="center"/>
    </w:pPr>
    <w:rPr>
      <w:b/>
      <w:bCs/>
    </w:rPr>
  </w:style>
  <w:style w:type="character" w:customStyle="1" w:styleId="UEFAD-NormalChar">
    <w:name w:val="UEFAD-Normal Char"/>
    <w:basedOn w:val="VarsaylanParagrafYazTipi"/>
    <w:link w:val="UEFAD-Normal"/>
    <w:rsid w:val="00B12964"/>
  </w:style>
  <w:style w:type="character" w:customStyle="1" w:styleId="UEFAD-1DzeyBalkChar">
    <w:name w:val="UEFAD-1. Düzey Başlık Char"/>
    <w:basedOn w:val="VarsaylanParagrafYazTipi"/>
    <w:link w:val="UEFAD-1DzeyBalk"/>
    <w:rsid w:val="00F83829"/>
    <w:rPr>
      <w:b/>
      <w:bCs/>
    </w:rPr>
  </w:style>
  <w:style w:type="paragraph" w:styleId="ResimYazs">
    <w:name w:val="caption"/>
    <w:basedOn w:val="Normal"/>
    <w:next w:val="Normal"/>
    <w:uiPriority w:val="35"/>
    <w:unhideWhenUsed/>
    <w:rsid w:val="00B12964"/>
    <w:pPr>
      <w:spacing w:after="200" w:line="240" w:lineRule="auto"/>
      <w:ind w:firstLine="709"/>
    </w:pPr>
    <w:rPr>
      <w:i/>
      <w:iCs/>
      <w:color w:val="44546A" w:themeColor="text2"/>
      <w:sz w:val="18"/>
      <w:szCs w:val="18"/>
    </w:rPr>
  </w:style>
  <w:style w:type="paragraph" w:customStyle="1" w:styleId="UEFAD-2DzeyBalk">
    <w:name w:val="UEFAD-2. Düzey Başlık"/>
    <w:next w:val="UEFAD-Normal"/>
    <w:link w:val="UEFAD-2DzeyBalkChar"/>
    <w:qFormat/>
    <w:rsid w:val="002A7979"/>
    <w:pPr>
      <w:spacing w:before="240" w:after="120" w:line="276" w:lineRule="auto"/>
    </w:pPr>
    <w:rPr>
      <w:b/>
      <w:bCs/>
    </w:rPr>
  </w:style>
  <w:style w:type="character" w:customStyle="1" w:styleId="UEFAD-2DzeyBalkChar">
    <w:name w:val="UEFAD-2. Düzey Başlık Char"/>
    <w:basedOn w:val="VarsaylanParagrafYazTipi"/>
    <w:link w:val="UEFAD-2DzeyBalk"/>
    <w:rsid w:val="002A7979"/>
    <w:rPr>
      <w:b/>
      <w:bCs/>
    </w:rPr>
  </w:style>
  <w:style w:type="paragraph" w:customStyle="1" w:styleId="UEFAD-3DzeyBalk">
    <w:name w:val="UEFAD-3. Düzey Başlık"/>
    <w:next w:val="UEFAD-Normal"/>
    <w:link w:val="UEFAD-3DzeyBalkChar"/>
    <w:qFormat/>
    <w:rsid w:val="002A7979"/>
    <w:pPr>
      <w:spacing w:before="240" w:after="120" w:line="276" w:lineRule="auto"/>
    </w:pPr>
    <w:rPr>
      <w:b/>
      <w:bCs/>
      <w:i/>
    </w:rPr>
  </w:style>
  <w:style w:type="paragraph" w:customStyle="1" w:styleId="UEFAD-4DzeyBalk">
    <w:name w:val="UEFAD-4. Düzey Başlık"/>
    <w:next w:val="UEFAD-Normal"/>
    <w:link w:val="UEFAD-4DzeyBalkChar"/>
    <w:qFormat/>
    <w:rsid w:val="002A7979"/>
    <w:pPr>
      <w:spacing w:before="240" w:after="120" w:line="276" w:lineRule="auto"/>
      <w:ind w:firstLine="709"/>
    </w:pPr>
    <w:rPr>
      <w:b/>
      <w:bCs/>
      <w:iCs/>
    </w:rPr>
  </w:style>
  <w:style w:type="character" w:customStyle="1" w:styleId="UEFAD-3DzeyBalkChar">
    <w:name w:val="UEFAD-3. Düzey Başlık Char"/>
    <w:basedOn w:val="VarsaylanParagrafYazTipi"/>
    <w:link w:val="UEFAD-3DzeyBalk"/>
    <w:rsid w:val="002A7979"/>
    <w:rPr>
      <w:b/>
      <w:bCs/>
      <w:i/>
    </w:rPr>
  </w:style>
  <w:style w:type="paragraph" w:customStyle="1" w:styleId="UEFAD-5DzeyBalk">
    <w:name w:val="UEFAD-5. Düzey Başlık"/>
    <w:next w:val="UEFAD-Normal"/>
    <w:link w:val="UEFAD-5DzeyBalkChar"/>
    <w:qFormat/>
    <w:rsid w:val="002A7979"/>
    <w:pPr>
      <w:spacing w:before="240" w:after="120" w:line="276" w:lineRule="auto"/>
    </w:pPr>
    <w:rPr>
      <w:b/>
      <w:bCs/>
      <w:i/>
      <w:iCs/>
    </w:rPr>
  </w:style>
  <w:style w:type="character" w:customStyle="1" w:styleId="UEFAD-4DzeyBalkChar">
    <w:name w:val="UEFAD-4. Düzey Başlık Char"/>
    <w:basedOn w:val="VarsaylanParagrafYazTipi"/>
    <w:link w:val="UEFAD-4DzeyBalk"/>
    <w:rsid w:val="002A7979"/>
    <w:rPr>
      <w:b/>
      <w:bCs/>
      <w:iCs/>
    </w:rPr>
  </w:style>
  <w:style w:type="character" w:customStyle="1" w:styleId="UEFAD-5DzeyBalkChar">
    <w:name w:val="UEFAD-5. Düzey Başlık Char"/>
    <w:basedOn w:val="UEFAD-4DzeyBalkChar"/>
    <w:link w:val="UEFAD-5DzeyBalk"/>
    <w:rsid w:val="002A7979"/>
    <w:rPr>
      <w:b/>
      <w:bCs/>
      <w:i/>
      <w:iCs/>
    </w:rPr>
  </w:style>
  <w:style w:type="table" w:styleId="TabloKlavuzu">
    <w:name w:val="Table Grid"/>
    <w:basedOn w:val="NormalTablo"/>
    <w:uiPriority w:val="39"/>
    <w:rsid w:val="00B129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D067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067E"/>
  </w:style>
  <w:style w:type="paragraph" w:styleId="AltBilgi">
    <w:name w:val="footer"/>
    <w:basedOn w:val="Normal"/>
    <w:link w:val="AltBilgiChar"/>
    <w:uiPriority w:val="99"/>
    <w:unhideWhenUsed/>
    <w:rsid w:val="002D067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067E"/>
  </w:style>
  <w:style w:type="character" w:styleId="Kpr">
    <w:name w:val="Hyperlink"/>
    <w:basedOn w:val="VarsaylanParagrafYazTipi"/>
    <w:uiPriority w:val="99"/>
    <w:unhideWhenUsed/>
    <w:rsid w:val="002D067E"/>
    <w:rPr>
      <w:color w:val="0563C1" w:themeColor="hyperlink"/>
      <w:u w:val="single"/>
    </w:rPr>
  </w:style>
  <w:style w:type="paragraph" w:customStyle="1" w:styleId="UEFAD-Kaynaklar">
    <w:name w:val="UEFAD-Kaynaklar"/>
    <w:link w:val="UEFAD-KaynaklarChar"/>
    <w:qFormat/>
    <w:rsid w:val="00E647FD"/>
    <w:pPr>
      <w:spacing w:after="120" w:line="276" w:lineRule="auto"/>
      <w:ind w:left="709" w:hanging="709"/>
      <w:jc w:val="both"/>
    </w:pPr>
  </w:style>
  <w:style w:type="character" w:customStyle="1" w:styleId="UEFAD-KaynaklarChar">
    <w:name w:val="UEFAD-Kaynaklar Char"/>
    <w:basedOn w:val="VarsaylanParagrafYazTipi"/>
    <w:link w:val="UEFAD-Kaynaklar"/>
    <w:rsid w:val="00E647FD"/>
  </w:style>
  <w:style w:type="character" w:styleId="YerTutucuMetni">
    <w:name w:val="Placeholder Text"/>
    <w:basedOn w:val="VarsaylanParagrafYazTipi"/>
    <w:uiPriority w:val="99"/>
    <w:semiHidden/>
    <w:rsid w:val="00DF672D"/>
    <w:rPr>
      <w:color w:val="808080"/>
    </w:rPr>
  </w:style>
  <w:style w:type="paragraph" w:customStyle="1" w:styleId="UEFAD-AlntMetni">
    <w:name w:val="UEFAD-Alıntı Metni"/>
    <w:next w:val="UEFAD-Normal"/>
    <w:link w:val="UEFAD-AlntMetniChar"/>
    <w:qFormat/>
    <w:rsid w:val="00871B7E"/>
    <w:pPr>
      <w:spacing w:before="120" w:after="120"/>
      <w:ind w:left="567" w:right="567" w:firstLine="709"/>
      <w:jc w:val="both"/>
    </w:pPr>
    <w:rPr>
      <w:i/>
      <w:iCs/>
    </w:rPr>
  </w:style>
  <w:style w:type="character" w:customStyle="1" w:styleId="UEFAD-AlntMetniChar">
    <w:name w:val="UEFAD-Alıntı Metni Char"/>
    <w:basedOn w:val="VarsaylanParagrafYazTipi"/>
    <w:link w:val="UEFAD-AlntMetni"/>
    <w:rsid w:val="00871B7E"/>
    <w:rPr>
      <w:i/>
      <w:iCs/>
    </w:rPr>
  </w:style>
  <w:style w:type="paragraph" w:customStyle="1" w:styleId="UEFAD-ResimYazs">
    <w:name w:val="UEFAD-Resim Yazısı"/>
    <w:next w:val="UEFAD-Normal"/>
    <w:link w:val="UEFAD-ResimYazsChar"/>
    <w:qFormat/>
    <w:rsid w:val="002C2D6B"/>
    <w:pPr>
      <w:spacing w:before="120" w:after="240" w:line="240" w:lineRule="auto"/>
      <w:jc w:val="center"/>
    </w:pPr>
    <w:rPr>
      <w:i/>
      <w:iCs/>
      <w:sz w:val="18"/>
      <w:szCs w:val="18"/>
    </w:rPr>
  </w:style>
  <w:style w:type="character" w:customStyle="1" w:styleId="UEFAD-ResimYazsChar">
    <w:name w:val="UEFAD-Resim Yazısı Char"/>
    <w:basedOn w:val="VarsaylanParagrafYazTipi"/>
    <w:link w:val="UEFAD-ResimYazs"/>
    <w:rsid w:val="002C2D6B"/>
    <w:rPr>
      <w:i/>
      <w:iCs/>
      <w:sz w:val="18"/>
      <w:szCs w:val="18"/>
    </w:rPr>
  </w:style>
  <w:style w:type="paragraph" w:customStyle="1" w:styleId="UEFAD-Resim">
    <w:name w:val="UEFAD-Resim"/>
    <w:next w:val="UEFAD-Normal"/>
    <w:link w:val="UEFAD-ResimChar"/>
    <w:qFormat/>
    <w:rsid w:val="002C2D6B"/>
    <w:pPr>
      <w:spacing w:before="240" w:after="0" w:line="240" w:lineRule="auto"/>
      <w:jc w:val="center"/>
    </w:pPr>
    <w:rPr>
      <w:noProof/>
      <w:lang w:eastAsia="tr-TR"/>
    </w:rPr>
  </w:style>
  <w:style w:type="character" w:customStyle="1" w:styleId="UEFAD-ResimChar">
    <w:name w:val="UEFAD-Resim Char"/>
    <w:basedOn w:val="VarsaylanParagrafYazTipi"/>
    <w:link w:val="UEFAD-Resim"/>
    <w:rsid w:val="002C2D6B"/>
    <w:rPr>
      <w:noProof/>
      <w:lang w:eastAsia="tr-TR"/>
    </w:rPr>
  </w:style>
  <w:style w:type="paragraph" w:customStyle="1" w:styleId="UEFAD-TabloGrafikBal">
    <w:name w:val="UEFAD-Tablo&amp;Grafik Başlığı"/>
    <w:next w:val="UEFAD-Normal"/>
    <w:link w:val="UEFAD-TabloGrafikBalChar"/>
    <w:qFormat/>
    <w:rsid w:val="008377A9"/>
    <w:pPr>
      <w:keepNext/>
      <w:spacing w:before="240" w:after="120" w:line="276" w:lineRule="auto"/>
      <w:jc w:val="center"/>
    </w:pPr>
    <w:rPr>
      <w:bCs/>
      <w:i/>
      <w:iCs/>
      <w:szCs w:val="18"/>
    </w:rPr>
  </w:style>
  <w:style w:type="character" w:customStyle="1" w:styleId="UEFAD-TabloGrafikBalChar">
    <w:name w:val="UEFAD-Tablo&amp;Grafik Başlığı Char"/>
    <w:basedOn w:val="VarsaylanParagrafYazTipi"/>
    <w:link w:val="UEFAD-TabloGrafikBal"/>
    <w:rsid w:val="008377A9"/>
    <w:rPr>
      <w:bCs/>
      <w:i/>
      <w:iCs/>
      <w:szCs w:val="18"/>
    </w:rPr>
  </w:style>
  <w:style w:type="paragraph" w:customStyle="1" w:styleId="UEFAD-MakaleBilgisi">
    <w:name w:val="UEFAD-Makale Bilgisi"/>
    <w:basedOn w:val="UEFAD-Normal"/>
    <w:link w:val="UEFAD-MakaleBilgisiChar"/>
    <w:qFormat/>
    <w:rsid w:val="00D146BE"/>
    <w:pPr>
      <w:tabs>
        <w:tab w:val="left" w:pos="709"/>
      </w:tabs>
      <w:spacing w:line="300" w:lineRule="auto"/>
      <w:ind w:firstLine="0"/>
    </w:pPr>
    <w:rPr>
      <w:rFonts w:eastAsia="Times New Roman" w:cs="Times New Roman"/>
      <w:color w:val="000000" w:themeColor="text1"/>
      <w:sz w:val="18"/>
      <w:szCs w:val="24"/>
      <w:lang w:eastAsia="tr-TR"/>
    </w:rPr>
  </w:style>
  <w:style w:type="character" w:customStyle="1" w:styleId="UEFAD-MakaleBilgisiChar">
    <w:name w:val="UEFAD-Makale Bilgisi Char"/>
    <w:basedOn w:val="UEFAD-NormalChar"/>
    <w:link w:val="UEFAD-MakaleBilgisi"/>
    <w:rsid w:val="00D146BE"/>
    <w:rPr>
      <w:rFonts w:eastAsia="Times New Roman" w:cs="Times New Roman"/>
      <w:color w:val="000000" w:themeColor="text1"/>
      <w:sz w:val="18"/>
      <w:szCs w:val="24"/>
      <w:lang w:eastAsia="tr-TR"/>
    </w:rPr>
  </w:style>
  <w:style w:type="character" w:customStyle="1" w:styleId="UnresolvedMention">
    <w:name w:val="Unresolved Mention"/>
    <w:basedOn w:val="VarsaylanParagrafYazTipi"/>
    <w:uiPriority w:val="99"/>
    <w:semiHidden/>
    <w:unhideWhenUsed/>
    <w:rsid w:val="002216A3"/>
    <w:rPr>
      <w:color w:val="605E5C"/>
      <w:shd w:val="clear" w:color="auto" w:fill="E1DFDD"/>
    </w:rPr>
  </w:style>
  <w:style w:type="character" w:customStyle="1" w:styleId="Balk2Char">
    <w:name w:val="Başlık 2 Char"/>
    <w:basedOn w:val="VarsaylanParagrafYazTipi"/>
    <w:link w:val="Balk2"/>
    <w:uiPriority w:val="9"/>
    <w:rsid w:val="00CA07B8"/>
    <w:rPr>
      <w:rFonts w:ascii="Times New Roman" w:eastAsiaTheme="majorEastAsia" w:hAnsi="Times New Roman" w:cstheme="majorBidi"/>
      <w:b/>
      <w:color w:val="000000" w:themeColor="text1"/>
      <w:sz w:val="24"/>
      <w:szCs w:val="26"/>
      <w:lang w:eastAsia="tr-TR"/>
    </w:rPr>
  </w:style>
  <w:style w:type="character" w:customStyle="1" w:styleId="Balk3Char">
    <w:name w:val="Başlık 3 Char"/>
    <w:basedOn w:val="VarsaylanParagrafYazTipi"/>
    <w:link w:val="Balk3"/>
    <w:uiPriority w:val="9"/>
    <w:semiHidden/>
    <w:rsid w:val="00CA07B8"/>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CA07B8"/>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semiHidden/>
    <w:rsid w:val="00883FA4"/>
    <w:rPr>
      <w:rFonts w:asciiTheme="majorHAnsi" w:eastAsiaTheme="majorEastAsia" w:hAnsiTheme="majorHAnsi" w:cstheme="majorBidi"/>
      <w:color w:val="2F5496" w:themeColor="accent1" w:themeShade="BF"/>
    </w:rPr>
  </w:style>
  <w:style w:type="character" w:customStyle="1" w:styleId="Balk1Char">
    <w:name w:val="Başlık 1 Char"/>
    <w:basedOn w:val="VarsaylanParagrafYazTipi"/>
    <w:link w:val="Balk1"/>
    <w:uiPriority w:val="9"/>
    <w:rsid w:val="00291C11"/>
    <w:rPr>
      <w:rFonts w:asciiTheme="majorHAnsi" w:eastAsiaTheme="majorEastAsia" w:hAnsiTheme="majorHAnsi" w:cstheme="majorBidi"/>
      <w:color w:val="2F5496" w:themeColor="accent1" w:themeShade="BF"/>
      <w:sz w:val="32"/>
      <w:szCs w:val="32"/>
    </w:rPr>
  </w:style>
  <w:style w:type="character" w:styleId="AklamaBavurusu">
    <w:name w:val="annotation reference"/>
    <w:basedOn w:val="VarsaylanParagrafYazTipi"/>
    <w:uiPriority w:val="99"/>
    <w:semiHidden/>
    <w:unhideWhenUsed/>
    <w:rsid w:val="008321F0"/>
    <w:rPr>
      <w:sz w:val="16"/>
      <w:szCs w:val="16"/>
    </w:rPr>
  </w:style>
  <w:style w:type="paragraph" w:styleId="AklamaMetni">
    <w:name w:val="annotation text"/>
    <w:basedOn w:val="Normal"/>
    <w:link w:val="AklamaMetniChar"/>
    <w:uiPriority w:val="99"/>
    <w:unhideWhenUsed/>
    <w:rsid w:val="008321F0"/>
    <w:pPr>
      <w:spacing w:line="240" w:lineRule="auto"/>
    </w:pPr>
    <w:rPr>
      <w:sz w:val="20"/>
      <w:szCs w:val="20"/>
    </w:rPr>
  </w:style>
  <w:style w:type="character" w:customStyle="1" w:styleId="AklamaMetniChar">
    <w:name w:val="Açıklama Metni Char"/>
    <w:basedOn w:val="VarsaylanParagrafYazTipi"/>
    <w:link w:val="AklamaMetni"/>
    <w:uiPriority w:val="99"/>
    <w:rsid w:val="008321F0"/>
    <w:rPr>
      <w:sz w:val="20"/>
      <w:szCs w:val="20"/>
    </w:rPr>
  </w:style>
  <w:style w:type="paragraph" w:styleId="AklamaKonusu">
    <w:name w:val="annotation subject"/>
    <w:basedOn w:val="AklamaMetni"/>
    <w:next w:val="AklamaMetni"/>
    <w:link w:val="AklamaKonusuChar"/>
    <w:uiPriority w:val="99"/>
    <w:semiHidden/>
    <w:unhideWhenUsed/>
    <w:rsid w:val="008321F0"/>
    <w:rPr>
      <w:b/>
      <w:bCs/>
    </w:rPr>
  </w:style>
  <w:style w:type="character" w:customStyle="1" w:styleId="AklamaKonusuChar">
    <w:name w:val="Açıklama Konusu Char"/>
    <w:basedOn w:val="AklamaMetniChar"/>
    <w:link w:val="AklamaKonusu"/>
    <w:uiPriority w:val="99"/>
    <w:semiHidden/>
    <w:rsid w:val="008321F0"/>
    <w:rPr>
      <w:b/>
      <w:bCs/>
      <w:sz w:val="20"/>
      <w:szCs w:val="20"/>
    </w:rPr>
  </w:style>
  <w:style w:type="paragraph" w:customStyle="1" w:styleId="IJHAR-Normal">
    <w:name w:val="IJHAR-Normal"/>
    <w:link w:val="IJHAR-NormalChar"/>
    <w:qFormat/>
    <w:rsid w:val="000F2231"/>
    <w:pPr>
      <w:spacing w:after="0" w:line="276" w:lineRule="auto"/>
      <w:ind w:firstLine="709"/>
      <w:jc w:val="both"/>
    </w:pPr>
  </w:style>
  <w:style w:type="character" w:customStyle="1" w:styleId="IJHAR-NormalChar">
    <w:name w:val="IJHAR-Normal Char"/>
    <w:basedOn w:val="VarsaylanParagrafYazTipi"/>
    <w:link w:val="IJHAR-Normal"/>
    <w:rsid w:val="000F2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s://doi.org/10.19171/uefad.XXXXXX" TargetMode="External"/><Relationship Id="rId2" Type="http://schemas.openxmlformats.org/officeDocument/2006/relationships/hyperlink" Target="https://dergipark.org.tr/tr/pub/uefa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DC0565E9EE748B5BC2D6052AD58D8C9"/>
        <w:category>
          <w:name w:val="Genel"/>
          <w:gallery w:val="placeholder"/>
        </w:category>
        <w:types>
          <w:type w:val="bbPlcHdr"/>
        </w:types>
        <w:behaviors>
          <w:behavior w:val="content"/>
        </w:behaviors>
        <w:guid w:val="{B46A1D1F-4EF3-4D92-9993-6A3736305B0A}"/>
      </w:docPartPr>
      <w:docPartBody>
        <w:p w:rsidR="001666F5" w:rsidRDefault="004443C4" w:rsidP="004443C4">
          <w:pPr>
            <w:pStyle w:val="6DC0565E9EE748B5BC2D6052AD58D8C9"/>
          </w:pPr>
          <w:r w:rsidRPr="003833E6">
            <w:rPr>
              <w:rStyle w:val="YerTutucuMetni"/>
            </w:rPr>
            <w:t>Metin girmek için buraya tıklayın veya dokunun.</w:t>
          </w:r>
        </w:p>
      </w:docPartBody>
    </w:docPart>
    <w:docPart>
      <w:docPartPr>
        <w:name w:val="4AEA5966A09D405E85EAEA46B2F7166D"/>
        <w:category>
          <w:name w:val="Genel"/>
          <w:gallery w:val="placeholder"/>
        </w:category>
        <w:types>
          <w:type w:val="bbPlcHdr"/>
        </w:types>
        <w:behaviors>
          <w:behavior w:val="content"/>
        </w:behaviors>
        <w:guid w:val="{A46B1F02-7363-460C-9C87-A4500A2F15F4}"/>
      </w:docPartPr>
      <w:docPartBody>
        <w:p w:rsidR="00836D28" w:rsidRDefault="001B6332" w:rsidP="001B6332">
          <w:pPr>
            <w:pStyle w:val="4AEA5966A09D405E85EAEA46B2F7166D"/>
          </w:pPr>
          <w:r w:rsidRPr="003833E6">
            <w:rPr>
              <w:rStyle w:val="YerTutucuMetni"/>
            </w:rPr>
            <w:t>Metin girmek için buraya tıklayın veya dokunun.</w:t>
          </w:r>
        </w:p>
      </w:docPartBody>
    </w:docPart>
    <w:docPart>
      <w:docPartPr>
        <w:name w:val="185904CECAF2449EB4013B041E661061"/>
        <w:category>
          <w:name w:val="Genel"/>
          <w:gallery w:val="placeholder"/>
        </w:category>
        <w:types>
          <w:type w:val="bbPlcHdr"/>
        </w:types>
        <w:behaviors>
          <w:behavior w:val="content"/>
        </w:behaviors>
        <w:guid w:val="{02794929-6569-4C2C-B8E0-02300A59BDB1}"/>
      </w:docPartPr>
      <w:docPartBody>
        <w:p w:rsidR="00836D28" w:rsidRDefault="001B6332" w:rsidP="001B6332">
          <w:pPr>
            <w:pStyle w:val="185904CECAF2449EB4013B041E661061"/>
          </w:pPr>
          <w:r w:rsidRPr="003833E6">
            <w:rPr>
              <w:rStyle w:val="YerTutucuMetni"/>
            </w:rPr>
            <w:t>Metin girmek için buraya tıklayın veya dokunun.</w:t>
          </w:r>
        </w:p>
      </w:docPartBody>
    </w:docPart>
    <w:docPart>
      <w:docPartPr>
        <w:name w:val="0E0080D887A04422B1EE2300E34DE51B"/>
        <w:category>
          <w:name w:val="Genel"/>
          <w:gallery w:val="placeholder"/>
        </w:category>
        <w:types>
          <w:type w:val="bbPlcHdr"/>
        </w:types>
        <w:behaviors>
          <w:behavior w:val="content"/>
        </w:behaviors>
        <w:guid w:val="{6D302CB8-4E14-47E8-86F7-11D74C3A4BD3}"/>
      </w:docPartPr>
      <w:docPartBody>
        <w:p w:rsidR="00836D28" w:rsidRDefault="001B6332" w:rsidP="001B6332">
          <w:pPr>
            <w:pStyle w:val="0E0080D887A04422B1EE2300E34DE51B"/>
          </w:pPr>
          <w:r w:rsidRPr="003833E6">
            <w:rPr>
              <w:rStyle w:val="YerTutucuMetni"/>
            </w:rPr>
            <w:t>Metin girmek için buraya tıklayın veya dokunun.</w:t>
          </w:r>
        </w:p>
      </w:docPartBody>
    </w:docPart>
    <w:docPart>
      <w:docPartPr>
        <w:name w:val="B5CE4E54B8BD4E6591E173EA43469842"/>
        <w:category>
          <w:name w:val="Genel"/>
          <w:gallery w:val="placeholder"/>
        </w:category>
        <w:types>
          <w:type w:val="bbPlcHdr"/>
        </w:types>
        <w:behaviors>
          <w:behavior w:val="content"/>
        </w:behaviors>
        <w:guid w:val="{906FB6AB-95BF-4F94-AB95-A085660E6A91}"/>
      </w:docPartPr>
      <w:docPartBody>
        <w:p w:rsidR="00836D28" w:rsidRDefault="001B6332" w:rsidP="001B6332">
          <w:pPr>
            <w:pStyle w:val="B5CE4E54B8BD4E6591E173EA43469842"/>
          </w:pPr>
          <w:r w:rsidRPr="003833E6">
            <w:rPr>
              <w:rStyle w:val="YerTutucuMetni"/>
            </w:rPr>
            <w:t>Metin girmek için buraya tıklayın veya dokunun.</w:t>
          </w:r>
        </w:p>
      </w:docPartBody>
    </w:docPart>
    <w:docPart>
      <w:docPartPr>
        <w:name w:val="560A3570CDE144CEA9E1FD0914969FA0"/>
        <w:category>
          <w:name w:val="Genel"/>
          <w:gallery w:val="placeholder"/>
        </w:category>
        <w:types>
          <w:type w:val="bbPlcHdr"/>
        </w:types>
        <w:behaviors>
          <w:behavior w:val="content"/>
        </w:behaviors>
        <w:guid w:val="{6F001195-C16E-46D2-AED8-9E79E13CDB79}"/>
      </w:docPartPr>
      <w:docPartBody>
        <w:p w:rsidR="00347486" w:rsidRDefault="009B491E" w:rsidP="009B491E">
          <w:pPr>
            <w:pStyle w:val="560A3570CDE144CEA9E1FD0914969FA0"/>
          </w:pPr>
          <w:r w:rsidRPr="003833E6">
            <w:rPr>
              <w:rStyle w:val="YerTutucuMetni"/>
            </w:rPr>
            <w:t>Metin girmek için buraya tıklayın veya dokunun.</w:t>
          </w:r>
        </w:p>
      </w:docPartBody>
    </w:docPart>
    <w:docPart>
      <w:docPartPr>
        <w:name w:val="B6D4924E636B4BAD97CB6009D8258C9B"/>
        <w:category>
          <w:name w:val="Genel"/>
          <w:gallery w:val="placeholder"/>
        </w:category>
        <w:types>
          <w:type w:val="bbPlcHdr"/>
        </w:types>
        <w:behaviors>
          <w:behavior w:val="content"/>
        </w:behaviors>
        <w:guid w:val="{0347EDBC-498B-49FE-B466-F38048B58579}"/>
      </w:docPartPr>
      <w:docPartBody>
        <w:p w:rsidR="00347486" w:rsidRDefault="009B491E" w:rsidP="009B491E">
          <w:pPr>
            <w:pStyle w:val="B6D4924E636B4BAD97CB6009D8258C9B"/>
          </w:pPr>
          <w:r w:rsidRPr="003833E6">
            <w:rPr>
              <w:rStyle w:val="YerTutucuMetni"/>
            </w:rPr>
            <w:t>Metin girmek için buraya tıklayın veya dokunun.</w:t>
          </w:r>
        </w:p>
      </w:docPartBody>
    </w:docPart>
    <w:docPart>
      <w:docPartPr>
        <w:name w:val="BFE47DFD8DCF417FA69E7530E6E6950E"/>
        <w:category>
          <w:name w:val="Genel"/>
          <w:gallery w:val="placeholder"/>
        </w:category>
        <w:types>
          <w:type w:val="bbPlcHdr"/>
        </w:types>
        <w:behaviors>
          <w:behavior w:val="content"/>
        </w:behaviors>
        <w:guid w:val="{D197A6A4-0146-4E4D-9988-0D5C0A2EAFB7}"/>
      </w:docPartPr>
      <w:docPartBody>
        <w:p w:rsidR="00347486" w:rsidRDefault="009B491E" w:rsidP="009B491E">
          <w:pPr>
            <w:pStyle w:val="BFE47DFD8DCF417FA69E7530E6E6950E"/>
          </w:pPr>
          <w:r w:rsidRPr="003833E6">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43C4"/>
    <w:rsid w:val="00042F75"/>
    <w:rsid w:val="000935D8"/>
    <w:rsid w:val="00146214"/>
    <w:rsid w:val="001666F5"/>
    <w:rsid w:val="001B6332"/>
    <w:rsid w:val="001E4F1E"/>
    <w:rsid w:val="002579AF"/>
    <w:rsid w:val="002C0794"/>
    <w:rsid w:val="00317F42"/>
    <w:rsid w:val="00347486"/>
    <w:rsid w:val="004443C4"/>
    <w:rsid w:val="00523A61"/>
    <w:rsid w:val="005D3960"/>
    <w:rsid w:val="005F560A"/>
    <w:rsid w:val="006C68F6"/>
    <w:rsid w:val="006E751F"/>
    <w:rsid w:val="006F0857"/>
    <w:rsid w:val="006F5411"/>
    <w:rsid w:val="00760369"/>
    <w:rsid w:val="0077226A"/>
    <w:rsid w:val="00793F78"/>
    <w:rsid w:val="007B6290"/>
    <w:rsid w:val="007E44B0"/>
    <w:rsid w:val="00836D28"/>
    <w:rsid w:val="00844639"/>
    <w:rsid w:val="008B5662"/>
    <w:rsid w:val="00995B70"/>
    <w:rsid w:val="009B491E"/>
    <w:rsid w:val="009C5C4C"/>
    <w:rsid w:val="00A75B1B"/>
    <w:rsid w:val="00AB68D7"/>
    <w:rsid w:val="00B13487"/>
    <w:rsid w:val="00B5577F"/>
    <w:rsid w:val="00B62981"/>
    <w:rsid w:val="00BF19B7"/>
    <w:rsid w:val="00C66B97"/>
    <w:rsid w:val="00C85D71"/>
    <w:rsid w:val="00D15F3D"/>
    <w:rsid w:val="00D9596C"/>
    <w:rsid w:val="00E009AB"/>
    <w:rsid w:val="00E916D0"/>
    <w:rsid w:val="00F034C1"/>
    <w:rsid w:val="00F551CE"/>
    <w:rsid w:val="00F71586"/>
    <w:rsid w:val="00F83C99"/>
    <w:rsid w:val="00F8578D"/>
    <w:rsid w:val="00FB4B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B491E"/>
    <w:rPr>
      <w:color w:val="808080"/>
    </w:rPr>
  </w:style>
  <w:style w:type="paragraph" w:customStyle="1" w:styleId="6DC0565E9EE748B5BC2D6052AD58D8C9">
    <w:name w:val="6DC0565E9EE748B5BC2D6052AD58D8C9"/>
    <w:rsid w:val="004443C4"/>
  </w:style>
  <w:style w:type="paragraph" w:customStyle="1" w:styleId="C4E40878AA984236AB949D8446AC4C14">
    <w:name w:val="C4E40878AA984236AB949D8446AC4C14"/>
    <w:rsid w:val="004443C4"/>
  </w:style>
  <w:style w:type="paragraph" w:customStyle="1" w:styleId="4E3543B3AB134CEFBFD3FCBDF74F222E">
    <w:name w:val="4E3543B3AB134CEFBFD3FCBDF74F222E"/>
    <w:rsid w:val="004443C4"/>
  </w:style>
  <w:style w:type="paragraph" w:customStyle="1" w:styleId="388AB613AB254FE9A6CEF41F7F007510">
    <w:name w:val="388AB613AB254FE9A6CEF41F7F007510"/>
    <w:rsid w:val="004443C4"/>
  </w:style>
  <w:style w:type="paragraph" w:customStyle="1" w:styleId="0E72D2E55F1E43B0AB9EFA97DD0F3760">
    <w:name w:val="0E72D2E55F1E43B0AB9EFA97DD0F3760"/>
    <w:rsid w:val="004443C4"/>
  </w:style>
  <w:style w:type="paragraph" w:customStyle="1" w:styleId="FC5E3C19A73444A68F3781E3CB7B27BA">
    <w:name w:val="FC5E3C19A73444A68F3781E3CB7B27BA"/>
    <w:rsid w:val="004443C4"/>
  </w:style>
  <w:style w:type="paragraph" w:customStyle="1" w:styleId="6C8C96C7333E4E47B9914C34F02E6C96">
    <w:name w:val="6C8C96C7333E4E47B9914C34F02E6C96"/>
    <w:rsid w:val="001B6332"/>
  </w:style>
  <w:style w:type="paragraph" w:customStyle="1" w:styleId="E8D7D42BB6A44317B0F96E9CC3931BC5">
    <w:name w:val="E8D7D42BB6A44317B0F96E9CC3931BC5"/>
    <w:rsid w:val="001B6332"/>
  </w:style>
  <w:style w:type="paragraph" w:customStyle="1" w:styleId="4AEA5966A09D405E85EAEA46B2F7166D">
    <w:name w:val="4AEA5966A09D405E85EAEA46B2F7166D"/>
    <w:rsid w:val="001B6332"/>
  </w:style>
  <w:style w:type="paragraph" w:customStyle="1" w:styleId="185904CECAF2449EB4013B041E661061">
    <w:name w:val="185904CECAF2449EB4013B041E661061"/>
    <w:rsid w:val="001B6332"/>
  </w:style>
  <w:style w:type="paragraph" w:customStyle="1" w:styleId="0E0080D887A04422B1EE2300E34DE51B">
    <w:name w:val="0E0080D887A04422B1EE2300E34DE51B"/>
    <w:rsid w:val="001B6332"/>
  </w:style>
  <w:style w:type="paragraph" w:customStyle="1" w:styleId="B5CE4E54B8BD4E6591E173EA43469842">
    <w:name w:val="B5CE4E54B8BD4E6591E173EA43469842"/>
    <w:rsid w:val="001B6332"/>
  </w:style>
  <w:style w:type="paragraph" w:customStyle="1" w:styleId="99AED415A9E1457BB1F0352DD02FF13A">
    <w:name w:val="99AED415A9E1457BB1F0352DD02FF13A"/>
    <w:rsid w:val="00B5577F"/>
  </w:style>
  <w:style w:type="paragraph" w:customStyle="1" w:styleId="78517158A18A44E8A784E158E7DAFC6F">
    <w:name w:val="78517158A18A44E8A784E158E7DAFC6F"/>
    <w:rsid w:val="009B491E"/>
  </w:style>
  <w:style w:type="paragraph" w:customStyle="1" w:styleId="560A3570CDE144CEA9E1FD0914969FA0">
    <w:name w:val="560A3570CDE144CEA9E1FD0914969FA0"/>
    <w:rsid w:val="009B491E"/>
  </w:style>
  <w:style w:type="paragraph" w:customStyle="1" w:styleId="B6D4924E636B4BAD97CB6009D8258C9B">
    <w:name w:val="B6D4924E636B4BAD97CB6009D8258C9B"/>
    <w:rsid w:val="009B491E"/>
  </w:style>
  <w:style w:type="paragraph" w:customStyle="1" w:styleId="BFE47DFD8DCF417FA69E7530E6E6950E">
    <w:name w:val="BFE47DFD8DCF417FA69E7530E6E6950E"/>
    <w:rsid w:val="009B491E"/>
  </w:style>
  <w:style w:type="paragraph" w:customStyle="1" w:styleId="E950BD39968F43639B07F84321BBAFE1">
    <w:name w:val="E950BD39968F43639B07F84321BBAFE1"/>
    <w:rsid w:val="009B491E"/>
  </w:style>
  <w:style w:type="paragraph" w:customStyle="1" w:styleId="A3F2F0CA329D4BA49A47B6A9EA9BA1E5">
    <w:name w:val="A3F2F0CA329D4BA49A47B6A9EA9BA1E5"/>
    <w:rsid w:val="009B49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7A909-ACA7-4492-9B73-7AA85A81D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4</Words>
  <Characters>2822</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ükrü Kaya</dc:creator>
  <cp:keywords/>
  <dc:description/>
  <cp:lastModifiedBy>hp</cp:lastModifiedBy>
  <cp:revision>3</cp:revision>
  <cp:lastPrinted>2022-03-20T12:44:00Z</cp:lastPrinted>
  <dcterms:created xsi:type="dcterms:W3CDTF">2022-06-16T09:15:00Z</dcterms:created>
  <dcterms:modified xsi:type="dcterms:W3CDTF">2022-06-16T09:16:00Z</dcterms:modified>
</cp:coreProperties>
</file>